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736"/>
        <w:tblW w:w="9644" w:type="dxa"/>
        <w:tblLook w:val="04A0" w:firstRow="1" w:lastRow="0" w:firstColumn="1" w:lastColumn="0" w:noHBand="0" w:noVBand="1"/>
      </w:tblPr>
      <w:tblGrid>
        <w:gridCol w:w="6"/>
        <w:gridCol w:w="9718"/>
      </w:tblGrid>
      <w:tr w:rsidR="0037510F" w:rsidRPr="00CA1DE8" w:rsidTr="0037510F">
        <w:trPr>
          <w:trHeight w:val="1306"/>
        </w:trPr>
        <w:tc>
          <w:tcPr>
            <w:tcW w:w="4869" w:type="dxa"/>
            <w:shd w:val="clear" w:color="auto" w:fill="auto"/>
            <w:tcMar>
              <w:left w:w="0" w:type="dxa"/>
              <w:right w:w="0" w:type="dxa"/>
            </w:tcMar>
          </w:tcPr>
          <w:p w:rsidR="0037510F" w:rsidRPr="00CA1DE8" w:rsidRDefault="0037510F" w:rsidP="0037510F">
            <w:pPr>
              <w:pStyle w:val="Glava"/>
              <w:spacing w:line="24" w:lineRule="atLeast"/>
              <w:ind w:left="142"/>
              <w:rPr>
                <w:rFonts w:ascii="Times New Roman" w:hAnsi="Times New Roman"/>
                <w:szCs w:val="22"/>
              </w:rPr>
            </w:pPr>
          </w:p>
        </w:tc>
        <w:tc>
          <w:tcPr>
            <w:tcW w:w="4775" w:type="dxa"/>
            <w:shd w:val="clear" w:color="auto" w:fill="auto"/>
          </w:tcPr>
          <w:p w:rsidR="0037510F" w:rsidRPr="00CA1DE8" w:rsidRDefault="00784E22" w:rsidP="0037510F">
            <w:pPr>
              <w:pStyle w:val="Glava"/>
              <w:tabs>
                <w:tab w:val="center" w:pos="4647"/>
              </w:tabs>
              <w:spacing w:line="24" w:lineRule="atLeast"/>
              <w:ind w:right="93"/>
              <w:jc w:val="righ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noProof/>
                <w:szCs w:val="22"/>
              </w:rPr>
              <w:drawing>
                <wp:inline distT="0" distB="0" distL="0" distR="0" wp14:anchorId="10D21FAC">
                  <wp:extent cx="5974715" cy="829310"/>
                  <wp:effectExtent l="0" t="0" r="0" b="0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4715" cy="8293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A1DE8" w:rsidRDefault="00804795" w:rsidP="00CA1DE8">
      <w:pPr>
        <w:jc w:val="right"/>
      </w:pPr>
      <w:r>
        <w:rPr>
          <w:rFonts w:ascii="Times New Roman" w:hAnsi="Times New Roman"/>
        </w:rPr>
        <w:t>Pravil</w:t>
      </w:r>
      <w:r w:rsidR="00784E22">
        <w:rPr>
          <w:rFonts w:ascii="Times New Roman" w:hAnsi="Times New Roman"/>
        </w:rPr>
        <w:t>a</w:t>
      </w:r>
      <w:r w:rsidR="006400F6">
        <w:rPr>
          <w:rFonts w:ascii="Times New Roman" w:hAnsi="Times New Roman"/>
        </w:rPr>
        <w:t>SP</w:t>
      </w:r>
      <w:r w:rsidR="00CA1DE8">
        <w:rPr>
          <w:rFonts w:ascii="Times New Roman" w:hAnsi="Times New Roman"/>
        </w:rPr>
        <w:t>-PSD</w:t>
      </w:r>
      <w:r w:rsidR="00FC5348">
        <w:rPr>
          <w:rFonts w:ascii="Times New Roman" w:hAnsi="Times New Roman"/>
        </w:rPr>
        <w:t>-24</w:t>
      </w:r>
      <w:r w:rsidR="00EF0AFA">
        <w:rPr>
          <w:rFonts w:ascii="Times New Roman" w:hAnsi="Times New Roman"/>
        </w:rPr>
        <w:t xml:space="preserve"> KT</w:t>
      </w:r>
    </w:p>
    <w:p w:rsidR="00682FE4" w:rsidRPr="00CA1DE8" w:rsidRDefault="00784E22" w:rsidP="0037510F">
      <w:pPr>
        <w:spacing w:line="24" w:lineRule="atLeast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109845</wp:posOffset>
                </wp:positionH>
                <wp:positionV relativeFrom="paragraph">
                  <wp:posOffset>-728980</wp:posOffset>
                </wp:positionV>
                <wp:extent cx="1013460" cy="260985"/>
                <wp:effectExtent l="0" t="3810" r="0" b="19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1DE8" w:rsidRDefault="00CA1D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.35pt;margin-top:-57.4pt;width:79.8pt;height:2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4THWswIAALk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" filled="f" stroked="f">
                <v:textbox>
                  <w:txbxContent>
                    <w:p w:rsidR="00CA1DE8" w:rsidRDefault="00CA1DE8"/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951" w:type="dxa"/>
        <w:tblLook w:val="04A0" w:firstRow="1" w:lastRow="0" w:firstColumn="1" w:lastColumn="0" w:noHBand="0" w:noVBand="1"/>
      </w:tblPr>
      <w:tblGrid>
        <w:gridCol w:w="4380"/>
        <w:gridCol w:w="2742"/>
      </w:tblGrid>
      <w:tr w:rsidR="00CA1DE8" w:rsidRPr="00CA1DE8" w:rsidTr="00A53124">
        <w:tc>
          <w:tcPr>
            <w:tcW w:w="4678" w:type="dxa"/>
            <w:shd w:val="clear" w:color="auto" w:fill="auto"/>
          </w:tcPr>
          <w:p w:rsidR="00CA1DE8" w:rsidRPr="00CA1DE8" w:rsidRDefault="00CA1DE8" w:rsidP="009D5391">
            <w:pPr>
              <w:jc w:val="righ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 xml:space="preserve">Številka pogodbe </w:t>
            </w:r>
            <w:r w:rsidRPr="00CA1DE8">
              <w:rPr>
                <w:rFonts w:ascii="Times New Roman" w:hAnsi="Times New Roman"/>
                <w:sz w:val="20"/>
                <w:szCs w:val="22"/>
              </w:rPr>
              <w:t>(izpolni referat za študij)</w:t>
            </w:r>
            <w:r w:rsidRPr="00CA1DE8">
              <w:rPr>
                <w:rFonts w:ascii="Times New Roman" w:hAnsi="Times New Roman"/>
                <w:szCs w:val="22"/>
              </w:rPr>
              <w:t>:</w:t>
            </w:r>
          </w:p>
        </w:tc>
        <w:tc>
          <w:tcPr>
            <w:tcW w:w="2915" w:type="dxa"/>
            <w:tcBorders>
              <w:bottom w:val="single" w:sz="4" w:space="0" w:color="auto"/>
            </w:tcBorders>
            <w:shd w:val="clear" w:color="auto" w:fill="auto"/>
          </w:tcPr>
          <w:p w:rsidR="00CA1DE8" w:rsidRPr="00CA1DE8" w:rsidRDefault="00784E22" w:rsidP="009D5391">
            <w:pPr>
              <w:jc w:val="righ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6A2D4F" w:rsidRPr="00CA1DE8" w:rsidRDefault="006A2D4F" w:rsidP="0037510F">
      <w:pPr>
        <w:spacing w:line="24" w:lineRule="atLeast"/>
        <w:jc w:val="right"/>
        <w:rPr>
          <w:rFonts w:ascii="Times New Roman" w:hAnsi="Times New Roman"/>
          <w:szCs w:val="22"/>
        </w:rPr>
      </w:pPr>
    </w:p>
    <w:p w:rsidR="00EA7FFB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Na podlagi 33. člena Zakona o visokem šolstvu </w:t>
      </w:r>
      <w:r w:rsidR="00D0190F" w:rsidRPr="00D0190F">
        <w:rPr>
          <w:rFonts w:ascii="Times New Roman" w:hAnsi="Times New Roman"/>
          <w:szCs w:val="22"/>
        </w:rPr>
        <w:t>(Uradni list RS, št. 32/12 – uradno prečiščeno besedilo, 40/12 – ZUJF, 57/12 – ZPCP-2D, 109/12 in 85/14)</w:t>
      </w:r>
      <w:r w:rsidRPr="00CA1DE8">
        <w:rPr>
          <w:rFonts w:ascii="Times New Roman" w:hAnsi="Times New Roman"/>
          <w:szCs w:val="22"/>
        </w:rPr>
        <w:t xml:space="preserve"> in </w:t>
      </w:r>
      <w:r w:rsidR="0037510F" w:rsidRPr="00CA1DE8">
        <w:rPr>
          <w:rFonts w:ascii="Times New Roman" w:hAnsi="Times New Roman"/>
          <w:szCs w:val="22"/>
        </w:rPr>
        <w:t xml:space="preserve">v skladu z </w:t>
      </w:r>
      <w:r w:rsidR="006A2D4F" w:rsidRPr="00CA1DE8">
        <w:rPr>
          <w:rFonts w:ascii="Times New Roman" w:hAnsi="Times New Roman"/>
          <w:szCs w:val="22"/>
        </w:rPr>
        <w:t>akreditiran</w:t>
      </w:r>
      <w:r w:rsidR="0037510F" w:rsidRPr="00CA1DE8">
        <w:rPr>
          <w:rFonts w:ascii="Times New Roman" w:hAnsi="Times New Roman"/>
          <w:szCs w:val="22"/>
        </w:rPr>
        <w:t>im</w:t>
      </w:r>
      <w:r w:rsidR="006A2D4F" w:rsidRPr="00CA1DE8">
        <w:rPr>
          <w:rFonts w:ascii="Times New Roman" w:hAnsi="Times New Roman"/>
          <w:szCs w:val="22"/>
        </w:rPr>
        <w:t xml:space="preserve"> </w:t>
      </w:r>
      <w:r w:rsidR="001C0ACF" w:rsidRPr="00CA1DE8">
        <w:rPr>
          <w:rFonts w:ascii="Times New Roman" w:hAnsi="Times New Roman"/>
          <w:szCs w:val="22"/>
        </w:rPr>
        <w:t>visokošolsk</w:t>
      </w:r>
      <w:r w:rsidR="0037510F" w:rsidRPr="00CA1DE8">
        <w:rPr>
          <w:rFonts w:ascii="Times New Roman" w:hAnsi="Times New Roman"/>
          <w:szCs w:val="22"/>
        </w:rPr>
        <w:t>im</w:t>
      </w:r>
      <w:r w:rsidR="001C0ACF" w:rsidRPr="00CA1DE8">
        <w:rPr>
          <w:rFonts w:ascii="Times New Roman" w:hAnsi="Times New Roman"/>
          <w:szCs w:val="22"/>
        </w:rPr>
        <w:t xml:space="preserve"> strokovn</w:t>
      </w:r>
      <w:r w:rsidR="0037510F" w:rsidRPr="00CA1DE8">
        <w:rPr>
          <w:rFonts w:ascii="Times New Roman" w:hAnsi="Times New Roman"/>
          <w:szCs w:val="22"/>
        </w:rPr>
        <w:t>im</w:t>
      </w:r>
      <w:r w:rsidR="001C0ACF" w:rsidRPr="00CA1DE8">
        <w:rPr>
          <w:rFonts w:ascii="Times New Roman" w:hAnsi="Times New Roman"/>
          <w:szCs w:val="22"/>
        </w:rPr>
        <w:t xml:space="preserve"> </w:t>
      </w:r>
      <w:r w:rsidR="0037510F" w:rsidRPr="00CA1DE8">
        <w:rPr>
          <w:rFonts w:ascii="Times New Roman" w:hAnsi="Times New Roman"/>
          <w:szCs w:val="22"/>
        </w:rPr>
        <w:t>študijskim</w:t>
      </w:r>
      <w:r w:rsidR="006A2D4F" w:rsidRPr="00CA1DE8">
        <w:rPr>
          <w:rFonts w:ascii="Times New Roman" w:hAnsi="Times New Roman"/>
          <w:szCs w:val="22"/>
        </w:rPr>
        <w:t xml:space="preserve"> program</w:t>
      </w:r>
      <w:r w:rsidR="0037510F" w:rsidRPr="00CA1DE8">
        <w:rPr>
          <w:rFonts w:ascii="Times New Roman" w:hAnsi="Times New Roman"/>
          <w:szCs w:val="22"/>
        </w:rPr>
        <w:t>om</w:t>
      </w:r>
      <w:r w:rsidR="005F2C2E" w:rsidRPr="00CA1DE8">
        <w:rPr>
          <w:rFonts w:ascii="Times New Roman" w:hAnsi="Times New Roman"/>
          <w:szCs w:val="22"/>
        </w:rPr>
        <w:t xml:space="preserve"> </w:t>
      </w:r>
      <w:r w:rsidR="001C0ACF" w:rsidRPr="00CA1DE8">
        <w:rPr>
          <w:rFonts w:ascii="Times New Roman" w:hAnsi="Times New Roman"/>
          <w:szCs w:val="22"/>
        </w:rPr>
        <w:t xml:space="preserve">1. stopnje </w:t>
      </w:r>
      <w:r w:rsidR="005F2C2E" w:rsidRPr="00CA1DE8">
        <w:rPr>
          <w:rFonts w:ascii="Times New Roman" w:hAnsi="Times New Roman"/>
          <w:szCs w:val="22"/>
        </w:rPr>
        <w:t>Poslovanje v sodobni družbi</w:t>
      </w:r>
      <w:r w:rsidR="006A2D4F" w:rsidRPr="00CA1DE8">
        <w:rPr>
          <w:rFonts w:ascii="Times New Roman" w:hAnsi="Times New Roman"/>
          <w:szCs w:val="22"/>
        </w:rPr>
        <w:t xml:space="preserve"> </w:t>
      </w:r>
      <w:r w:rsidRPr="00CA1DE8">
        <w:rPr>
          <w:rFonts w:ascii="Times New Roman" w:hAnsi="Times New Roman"/>
          <w:szCs w:val="22"/>
        </w:rPr>
        <w:t>sklepajo</w:t>
      </w:r>
    </w:p>
    <w:p w:rsidR="00EA7FFB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ednarodna fakulteta za družbene in poslovne študije, 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riborska cesta 7,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3000 Celje (v nadaljevanju MFDPŠ),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ki jo zastopa dekan doc. dr. Srečko Natek,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tična številka: 2213818000,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davčna številka: SI95628428 </w:t>
      </w:r>
    </w:p>
    <w:p w:rsidR="00CA1DE8" w:rsidRPr="005A1D4C" w:rsidRDefault="00CA1DE8" w:rsidP="00CA1DE8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i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38"/>
        <w:gridCol w:w="5435"/>
      </w:tblGrid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entorska organizacij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0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Naslov (v nadaljevanju delodajalec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1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ati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3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Zastopnik (ime in priimek, položaj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4"/>
          </w:p>
        </w:tc>
      </w:tr>
    </w:tbl>
    <w:p w:rsidR="00CA1DE8" w:rsidRPr="005A1D4C" w:rsidRDefault="00CA1DE8" w:rsidP="00CA1DE8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te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25"/>
        <w:gridCol w:w="5448"/>
      </w:tblGrid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Ime in priimek študent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5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Ulica in hišna številka, kraj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6" w:name="Besedilo7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6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EMŠO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7" w:name="Besedilo8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7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8" w:name="Besedilo9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8"/>
          </w:p>
        </w:tc>
      </w:tr>
    </w:tbl>
    <w:p w:rsidR="0022402F" w:rsidRPr="00CA1DE8" w:rsidRDefault="0022402F" w:rsidP="0037510F">
      <w:pPr>
        <w:pStyle w:val="Naslov1"/>
        <w:spacing w:line="24" w:lineRule="atLeast"/>
        <w:jc w:val="center"/>
        <w:rPr>
          <w:rFonts w:ascii="Times New Roman" w:hAnsi="Times New Roman"/>
          <w:sz w:val="22"/>
          <w:szCs w:val="22"/>
        </w:rPr>
      </w:pPr>
    </w:p>
    <w:p w:rsidR="00682FE4" w:rsidRPr="00CA1DE8" w:rsidRDefault="00EA7FFB" w:rsidP="0037510F">
      <w:pPr>
        <w:pStyle w:val="Naslov1"/>
        <w:spacing w:line="24" w:lineRule="atLeast"/>
        <w:jc w:val="center"/>
        <w:rPr>
          <w:rFonts w:ascii="Times New Roman" w:hAnsi="Times New Roman"/>
          <w:sz w:val="22"/>
          <w:szCs w:val="22"/>
        </w:rPr>
      </w:pPr>
      <w:r w:rsidRPr="00CA1DE8">
        <w:rPr>
          <w:rFonts w:ascii="Times New Roman" w:hAnsi="Times New Roman"/>
          <w:sz w:val="22"/>
          <w:szCs w:val="22"/>
        </w:rPr>
        <w:t>P</w:t>
      </w:r>
      <w:r w:rsidR="00682FE4" w:rsidRPr="00CA1DE8">
        <w:rPr>
          <w:rFonts w:ascii="Times New Roman" w:hAnsi="Times New Roman"/>
          <w:sz w:val="22"/>
          <w:szCs w:val="22"/>
        </w:rPr>
        <w:t xml:space="preserve">ogodbo o strokovni praksi v </w:t>
      </w:r>
      <w:r w:rsidR="005428BE" w:rsidRPr="00CA1DE8">
        <w:rPr>
          <w:rFonts w:ascii="Times New Roman" w:hAnsi="Times New Roman"/>
          <w:sz w:val="22"/>
          <w:szCs w:val="22"/>
        </w:rPr>
        <w:t xml:space="preserve">organizaciji oz. </w:t>
      </w:r>
      <w:r w:rsidR="00682FE4" w:rsidRPr="00CA1DE8">
        <w:rPr>
          <w:rFonts w:ascii="Times New Roman" w:hAnsi="Times New Roman"/>
          <w:sz w:val="22"/>
          <w:szCs w:val="22"/>
        </w:rPr>
        <w:t>podjetju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b/>
          <w:bCs/>
          <w:szCs w:val="22"/>
        </w:rPr>
      </w:pPr>
    </w:p>
    <w:p w:rsidR="00682FE4" w:rsidRPr="00CA1DE8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1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Ta pogodba ureja medsebojna razmerja, pravice in obveznosti pogodbenih strank pri izvajanju strokovne prakse</w:t>
      </w:r>
      <w:r w:rsidR="005428BE" w:rsidRPr="00CA1DE8">
        <w:rPr>
          <w:rFonts w:ascii="Times New Roman" w:hAnsi="Times New Roman"/>
          <w:szCs w:val="22"/>
        </w:rPr>
        <w:t xml:space="preserve"> (</w:t>
      </w:r>
      <w:r w:rsidR="00DD0EAE" w:rsidRPr="00CA1DE8">
        <w:rPr>
          <w:rFonts w:ascii="Times New Roman" w:hAnsi="Times New Roman"/>
          <w:szCs w:val="22"/>
        </w:rPr>
        <w:t xml:space="preserve">v nadaljevanju </w:t>
      </w:r>
      <w:r w:rsidR="005428BE" w:rsidRPr="00CA1DE8">
        <w:rPr>
          <w:rFonts w:ascii="Times New Roman" w:hAnsi="Times New Roman"/>
          <w:szCs w:val="22"/>
        </w:rPr>
        <w:t>SP)</w:t>
      </w:r>
      <w:r w:rsidR="006A2D4F" w:rsidRPr="00CA1DE8">
        <w:rPr>
          <w:rFonts w:ascii="Times New Roman" w:hAnsi="Times New Roman"/>
          <w:szCs w:val="22"/>
        </w:rPr>
        <w:t xml:space="preserve">. </w:t>
      </w:r>
    </w:p>
    <w:p w:rsidR="006A2D4F" w:rsidRPr="00CA1DE8" w:rsidRDefault="006A2D4F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CA1DE8" w:rsidRDefault="005428BE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SP, ki jo </w:t>
      </w:r>
      <w:r w:rsidR="00C27E1D" w:rsidRPr="00CA1DE8">
        <w:rPr>
          <w:rFonts w:ascii="Times New Roman" w:hAnsi="Times New Roman"/>
          <w:szCs w:val="22"/>
        </w:rPr>
        <w:t>opravlja študent</w:t>
      </w:r>
      <w:r w:rsidRPr="00CA1DE8">
        <w:rPr>
          <w:rFonts w:ascii="Times New Roman" w:hAnsi="Times New Roman"/>
          <w:szCs w:val="22"/>
        </w:rPr>
        <w:t xml:space="preserve"> Mednarodn</w:t>
      </w:r>
      <w:r w:rsidR="00C27E1D" w:rsidRPr="00CA1DE8">
        <w:rPr>
          <w:rFonts w:ascii="Times New Roman" w:hAnsi="Times New Roman"/>
          <w:szCs w:val="22"/>
        </w:rPr>
        <w:t>e</w:t>
      </w:r>
      <w:r w:rsidRPr="00CA1DE8">
        <w:rPr>
          <w:rFonts w:ascii="Times New Roman" w:hAnsi="Times New Roman"/>
          <w:szCs w:val="22"/>
        </w:rPr>
        <w:t xml:space="preserve"> fakultet</w:t>
      </w:r>
      <w:r w:rsidR="00C27E1D" w:rsidRPr="00CA1DE8">
        <w:rPr>
          <w:rFonts w:ascii="Times New Roman" w:hAnsi="Times New Roman"/>
          <w:szCs w:val="22"/>
        </w:rPr>
        <w:t>e</w:t>
      </w:r>
      <w:r w:rsidRPr="00CA1DE8">
        <w:rPr>
          <w:rFonts w:ascii="Times New Roman" w:hAnsi="Times New Roman"/>
          <w:szCs w:val="22"/>
        </w:rPr>
        <w:t xml:space="preserve"> za družbene in poslovne študije (</w:t>
      </w:r>
      <w:r w:rsidR="00DD0EAE" w:rsidRPr="00CA1DE8">
        <w:rPr>
          <w:rFonts w:ascii="Times New Roman" w:hAnsi="Times New Roman"/>
          <w:szCs w:val="22"/>
        </w:rPr>
        <w:t xml:space="preserve">v nadaljevanju </w:t>
      </w:r>
      <w:r w:rsidRPr="00CA1DE8">
        <w:rPr>
          <w:rFonts w:ascii="Times New Roman" w:hAnsi="Times New Roman"/>
          <w:szCs w:val="22"/>
        </w:rPr>
        <w:t>MFDPŠ) v okviru</w:t>
      </w:r>
      <w:r w:rsidR="00EA7FFB" w:rsidRPr="00CA1DE8">
        <w:rPr>
          <w:rFonts w:ascii="Times New Roman" w:hAnsi="Times New Roman"/>
          <w:szCs w:val="22"/>
        </w:rPr>
        <w:t xml:space="preserve"> visokošolskega strokovnega študijskega programa Poslovanje v sodobni družbi</w:t>
      </w:r>
      <w:r w:rsidRPr="00CA1DE8">
        <w:rPr>
          <w:rFonts w:ascii="Times New Roman" w:hAnsi="Times New Roman"/>
          <w:szCs w:val="22"/>
        </w:rPr>
        <w:t xml:space="preserve">, </w:t>
      </w:r>
      <w:r w:rsidR="008847CA">
        <w:rPr>
          <w:rFonts w:ascii="Times New Roman" w:hAnsi="Times New Roman"/>
          <w:szCs w:val="22"/>
        </w:rPr>
        <w:t>je ovrednotena z 24</w:t>
      </w:r>
      <w:r w:rsidR="006A2D4F" w:rsidRPr="00CA1DE8">
        <w:rPr>
          <w:rFonts w:ascii="Times New Roman" w:hAnsi="Times New Roman"/>
          <w:szCs w:val="22"/>
        </w:rPr>
        <w:t xml:space="preserve"> KT in obsega:</w:t>
      </w:r>
    </w:p>
    <w:p w:rsidR="005428BE" w:rsidRPr="00CA1DE8" w:rsidRDefault="009E6B2E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ripravo na SP</w:t>
      </w:r>
      <w:r w:rsidR="00864425" w:rsidRPr="00CA1DE8">
        <w:rPr>
          <w:rFonts w:ascii="Times New Roman" w:hAnsi="Times New Roman"/>
          <w:szCs w:val="22"/>
        </w:rPr>
        <w:t xml:space="preserve"> s </w:t>
      </w:r>
      <w:r w:rsidR="000D449D" w:rsidRPr="00CA1DE8">
        <w:rPr>
          <w:rFonts w:ascii="Times New Roman" w:hAnsi="Times New Roman"/>
          <w:szCs w:val="22"/>
        </w:rPr>
        <w:t>pripravo osebnega načrt</w:t>
      </w:r>
      <w:r w:rsidRPr="00CA1DE8">
        <w:rPr>
          <w:rFonts w:ascii="Times New Roman" w:hAnsi="Times New Roman"/>
          <w:szCs w:val="22"/>
        </w:rPr>
        <w:t>a</w:t>
      </w:r>
      <w:r w:rsidR="000D449D" w:rsidRPr="00CA1DE8">
        <w:rPr>
          <w:rFonts w:ascii="Times New Roman" w:hAnsi="Times New Roman"/>
          <w:szCs w:val="22"/>
        </w:rPr>
        <w:t xml:space="preserve"> SP, pripravo poročila</w:t>
      </w:r>
      <w:r w:rsidR="00597073" w:rsidRPr="00CA1DE8">
        <w:rPr>
          <w:rFonts w:ascii="Times New Roman" w:hAnsi="Times New Roman"/>
          <w:szCs w:val="22"/>
        </w:rPr>
        <w:t xml:space="preserve"> o SP</w:t>
      </w:r>
      <w:r w:rsidR="00DE077D" w:rsidRPr="00CA1DE8">
        <w:rPr>
          <w:rFonts w:ascii="Times New Roman" w:hAnsi="Times New Roman"/>
          <w:szCs w:val="22"/>
        </w:rPr>
        <w:t xml:space="preserve"> ter predstavit</w:t>
      </w:r>
      <w:r w:rsidR="00597073" w:rsidRPr="00CA1DE8">
        <w:rPr>
          <w:rFonts w:ascii="Times New Roman" w:hAnsi="Times New Roman"/>
          <w:szCs w:val="22"/>
        </w:rPr>
        <w:t>e</w:t>
      </w:r>
      <w:r w:rsidR="00DE077D" w:rsidRPr="00CA1DE8">
        <w:rPr>
          <w:rFonts w:ascii="Times New Roman" w:hAnsi="Times New Roman"/>
          <w:szCs w:val="22"/>
        </w:rPr>
        <w:t>v in zagovor poroči</w:t>
      </w:r>
      <w:r w:rsidR="001C0ACF" w:rsidRPr="00CA1DE8">
        <w:rPr>
          <w:rFonts w:ascii="Times New Roman" w:hAnsi="Times New Roman"/>
          <w:szCs w:val="22"/>
        </w:rPr>
        <w:t>l</w:t>
      </w:r>
      <w:r w:rsidR="00597073" w:rsidRPr="00CA1DE8">
        <w:rPr>
          <w:rFonts w:ascii="Times New Roman" w:hAnsi="Times New Roman"/>
          <w:szCs w:val="22"/>
        </w:rPr>
        <w:t>a</w:t>
      </w:r>
      <w:r w:rsidR="00DE077D" w:rsidRPr="00CA1DE8">
        <w:rPr>
          <w:rFonts w:ascii="Times New Roman" w:hAnsi="Times New Roman"/>
          <w:szCs w:val="22"/>
        </w:rPr>
        <w:t xml:space="preserve"> o SP</w:t>
      </w:r>
      <w:r w:rsidR="00C27E1D" w:rsidRPr="00CA1DE8">
        <w:rPr>
          <w:rFonts w:ascii="Times New Roman" w:hAnsi="Times New Roman"/>
          <w:szCs w:val="22"/>
        </w:rPr>
        <w:t xml:space="preserve"> </w:t>
      </w:r>
      <w:r w:rsidR="006A2D4F" w:rsidRPr="00CA1DE8">
        <w:rPr>
          <w:rFonts w:ascii="Times New Roman" w:hAnsi="Times New Roman"/>
          <w:szCs w:val="22"/>
        </w:rPr>
        <w:t>(</w:t>
      </w:r>
      <w:r w:rsidR="005428BE" w:rsidRPr="00CA1DE8">
        <w:rPr>
          <w:rFonts w:ascii="Times New Roman" w:hAnsi="Times New Roman"/>
          <w:szCs w:val="22"/>
        </w:rPr>
        <w:t xml:space="preserve">v obsegu </w:t>
      </w:r>
      <w:r w:rsidR="00597073" w:rsidRPr="00CA1DE8">
        <w:rPr>
          <w:rFonts w:ascii="Times New Roman" w:hAnsi="Times New Roman"/>
          <w:szCs w:val="22"/>
        </w:rPr>
        <w:t>5</w:t>
      </w:r>
      <w:r w:rsidR="00DE077D" w:rsidRPr="00CA1DE8">
        <w:rPr>
          <w:rFonts w:ascii="Times New Roman" w:hAnsi="Times New Roman"/>
          <w:szCs w:val="22"/>
        </w:rPr>
        <w:t>0</w:t>
      </w:r>
      <w:r w:rsidR="005428BE" w:rsidRPr="00CA1DE8">
        <w:rPr>
          <w:rFonts w:ascii="Times New Roman" w:hAnsi="Times New Roman"/>
          <w:szCs w:val="22"/>
        </w:rPr>
        <w:t xml:space="preserve"> ur),</w:t>
      </w:r>
    </w:p>
    <w:p w:rsidR="005428BE" w:rsidRPr="00CA1DE8" w:rsidRDefault="006A2D4F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trokovno prakso v org</w:t>
      </w:r>
      <w:r w:rsidR="005428BE" w:rsidRPr="00CA1DE8">
        <w:rPr>
          <w:rFonts w:ascii="Times New Roman" w:hAnsi="Times New Roman"/>
          <w:szCs w:val="22"/>
        </w:rPr>
        <w:t>anizaciji oz. p</w:t>
      </w:r>
      <w:r w:rsidRPr="00CA1DE8">
        <w:rPr>
          <w:rFonts w:ascii="Times New Roman" w:hAnsi="Times New Roman"/>
          <w:szCs w:val="22"/>
        </w:rPr>
        <w:t>odjetju (</w:t>
      </w:r>
      <w:r w:rsidR="008847CA">
        <w:rPr>
          <w:rFonts w:ascii="Times New Roman" w:hAnsi="Times New Roman"/>
          <w:szCs w:val="22"/>
        </w:rPr>
        <w:t xml:space="preserve">v obsegu </w:t>
      </w:r>
      <w:r w:rsidR="00213DA9" w:rsidRPr="00CA1DE8">
        <w:rPr>
          <w:rFonts w:ascii="Times New Roman" w:hAnsi="Times New Roman"/>
          <w:szCs w:val="22"/>
        </w:rPr>
        <w:t>4</w:t>
      </w:r>
      <w:r w:rsidR="008847CA">
        <w:rPr>
          <w:rFonts w:ascii="Times New Roman" w:hAnsi="Times New Roman"/>
          <w:szCs w:val="22"/>
        </w:rPr>
        <w:t>8</w:t>
      </w:r>
      <w:r w:rsidR="000D449D" w:rsidRPr="00CA1DE8">
        <w:rPr>
          <w:rFonts w:ascii="Times New Roman" w:hAnsi="Times New Roman"/>
          <w:szCs w:val="22"/>
        </w:rPr>
        <w:t>0 delovnih ur).</w:t>
      </w:r>
    </w:p>
    <w:p w:rsidR="00CA1DE8" w:rsidRPr="00CA1DE8" w:rsidRDefault="00CA1DE8" w:rsidP="0037510F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CA1DE8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2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Pogodbo sklenejo pogodbene stranke za čas od </w:t>
      </w:r>
      <w:bookmarkStart w:id="9" w:name="Besedilo10"/>
      <w:r>
        <w:rPr>
          <w:rFonts w:ascii="Times New Roman" w:hAnsi="Times New Roman"/>
          <w:szCs w:val="22"/>
        </w:rPr>
        <w:fldChar w:fldCharType="begin">
          <w:ffData>
            <w:name w:val="Besedilo10"/>
            <w:enabled/>
            <w:calcOnExit w:val="0"/>
            <w:textInput/>
          </w:ffData>
        </w:fldChar>
      </w:r>
      <w:r>
        <w:rPr>
          <w:rFonts w:ascii="Times New Roman" w:hAnsi="Times New Roman"/>
          <w:szCs w:val="22"/>
        </w:rPr>
        <w:instrText xml:space="preserve"> FORMTEXT </w:instrText>
      </w:r>
      <w:r>
        <w:rPr>
          <w:rFonts w:ascii="Times New Roman" w:hAnsi="Times New Roman"/>
          <w:szCs w:val="22"/>
        </w:rPr>
      </w:r>
      <w:r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szCs w:val="22"/>
        </w:rPr>
        <w:fldChar w:fldCharType="end"/>
      </w:r>
      <w:bookmarkEnd w:id="9"/>
      <w:r w:rsidRPr="005A1D4C">
        <w:rPr>
          <w:rFonts w:ascii="Times New Roman" w:hAnsi="Times New Roman"/>
          <w:szCs w:val="22"/>
        </w:rPr>
        <w:t xml:space="preserve"> do </w:t>
      </w:r>
      <w:r>
        <w:rPr>
          <w:rFonts w:ascii="Times New Roman" w:hAnsi="Times New Roman"/>
          <w:szCs w:val="22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0" w:name="Besedilo11"/>
      <w:r>
        <w:rPr>
          <w:rFonts w:ascii="Times New Roman" w:hAnsi="Times New Roman"/>
          <w:szCs w:val="22"/>
        </w:rPr>
        <w:instrText xml:space="preserve"> FORMTEXT </w:instrText>
      </w:r>
      <w:r>
        <w:rPr>
          <w:rFonts w:ascii="Times New Roman" w:hAnsi="Times New Roman"/>
          <w:szCs w:val="22"/>
        </w:rPr>
      </w:r>
      <w:r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szCs w:val="22"/>
        </w:rPr>
        <w:fldChar w:fldCharType="end"/>
      </w:r>
      <w:bookmarkEnd w:id="10"/>
      <w:r w:rsidRPr="005A1D4C">
        <w:rPr>
          <w:rFonts w:ascii="Times New Roman" w:hAnsi="Times New Roman"/>
          <w:szCs w:val="22"/>
        </w:rPr>
        <w:t xml:space="preserve"> (</w:t>
      </w:r>
      <w:r w:rsidRPr="005A1D4C">
        <w:rPr>
          <w:rFonts w:ascii="Times New Roman" w:hAnsi="Times New Roman"/>
          <w:sz w:val="18"/>
          <w:szCs w:val="22"/>
        </w:rPr>
        <w:t>zapis DD.MM.LL</w:t>
      </w:r>
      <w:r w:rsidRPr="005A1D4C">
        <w:rPr>
          <w:rFonts w:ascii="Times New Roman" w:hAnsi="Times New Roman"/>
          <w:szCs w:val="22"/>
        </w:rPr>
        <w:t>).</w:t>
      </w:r>
    </w:p>
    <w:p w:rsidR="00CA6C88" w:rsidRPr="00CA1DE8" w:rsidRDefault="00CA6C88" w:rsidP="0037510F">
      <w:pPr>
        <w:spacing w:line="24" w:lineRule="atLeast"/>
        <w:rPr>
          <w:rFonts w:ascii="Times New Roman" w:hAnsi="Times New Roman"/>
          <w:szCs w:val="22"/>
        </w:rPr>
      </w:pPr>
    </w:p>
    <w:p w:rsidR="00CA6C88" w:rsidRPr="00CA1DE8" w:rsidRDefault="008847CA" w:rsidP="0037510F">
      <w:pPr>
        <w:spacing w:line="24" w:lineRule="atLeast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SP v skupnem obsegu </w:t>
      </w:r>
      <w:r w:rsidR="00213DA9" w:rsidRPr="00CA1DE8">
        <w:rPr>
          <w:rFonts w:ascii="Times New Roman" w:hAnsi="Times New Roman"/>
          <w:szCs w:val="22"/>
        </w:rPr>
        <w:t>4</w:t>
      </w:r>
      <w:r>
        <w:rPr>
          <w:rFonts w:ascii="Times New Roman" w:hAnsi="Times New Roman"/>
          <w:szCs w:val="22"/>
        </w:rPr>
        <w:t>8</w:t>
      </w:r>
      <w:r w:rsidR="00CA6C88" w:rsidRPr="00CA1DE8">
        <w:rPr>
          <w:rFonts w:ascii="Times New Roman" w:hAnsi="Times New Roman"/>
          <w:szCs w:val="22"/>
        </w:rPr>
        <w:t>0 delovnih ur je v organizaciji oz. podjetju lahko organizirana:</w:t>
      </w:r>
    </w:p>
    <w:p w:rsidR="00CA6C88" w:rsidRPr="00CA1DE8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strnjeno v obdobju </w:t>
      </w:r>
      <w:r w:rsidR="008847CA">
        <w:rPr>
          <w:rFonts w:ascii="Times New Roman" w:hAnsi="Times New Roman"/>
          <w:szCs w:val="22"/>
        </w:rPr>
        <w:t>12</w:t>
      </w:r>
      <w:r w:rsidRPr="00CA1DE8">
        <w:rPr>
          <w:rFonts w:ascii="Times New Roman" w:hAnsi="Times New Roman"/>
          <w:szCs w:val="22"/>
        </w:rPr>
        <w:t xml:space="preserve"> tednov po 40 delovnih ur, </w:t>
      </w:r>
    </w:p>
    <w:p w:rsidR="00CA6C88" w:rsidRPr="00CA1DE8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razdeljeno v obdobju 6 mesecev s krajšim delovnim časom, vendar ne manj kot 4 ure na dan,</w:t>
      </w:r>
    </w:p>
    <w:p w:rsidR="00CA6C88" w:rsidRPr="00CA1DE8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razd</w:t>
      </w:r>
      <w:r w:rsidR="00213DA9" w:rsidRPr="00CA1DE8">
        <w:rPr>
          <w:rFonts w:ascii="Times New Roman" w:hAnsi="Times New Roman"/>
          <w:szCs w:val="22"/>
        </w:rPr>
        <w:t>eljeno v obdobju 6 mesecev in 30</w:t>
      </w:r>
      <w:r w:rsidRPr="00CA1DE8">
        <w:rPr>
          <w:rFonts w:ascii="Times New Roman" w:hAnsi="Times New Roman"/>
          <w:szCs w:val="22"/>
        </w:rPr>
        <w:t xml:space="preserve"> delovnih dni po 8 ur.</w:t>
      </w:r>
    </w:p>
    <w:p w:rsidR="00682FE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CA1DE8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lastRenderedPageBreak/>
        <w:t>3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B46660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Dolžnosti delodajalca so, da:</w:t>
      </w:r>
    </w:p>
    <w:p w:rsidR="00AC0F78" w:rsidRPr="00B46660" w:rsidRDefault="00EA7FFB" w:rsidP="00B46660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B46660">
        <w:rPr>
          <w:rFonts w:ascii="Times New Roman" w:hAnsi="Times New Roman"/>
          <w:szCs w:val="22"/>
        </w:rPr>
        <w:t>določi mentorja z vsaj vi</w:t>
      </w:r>
      <w:r w:rsidR="00D14B74" w:rsidRPr="00B46660">
        <w:rPr>
          <w:rFonts w:ascii="Times New Roman" w:hAnsi="Times New Roman"/>
          <w:szCs w:val="22"/>
        </w:rPr>
        <w:t>sokošolsko</w:t>
      </w:r>
      <w:r w:rsidRPr="00B46660">
        <w:rPr>
          <w:rFonts w:ascii="Times New Roman" w:hAnsi="Times New Roman"/>
          <w:szCs w:val="22"/>
        </w:rPr>
        <w:t xml:space="preserve"> izobrazbo</w:t>
      </w:r>
      <w:r w:rsidR="0037705D" w:rsidRPr="00B46660">
        <w:rPr>
          <w:rFonts w:ascii="Times New Roman" w:hAnsi="Times New Roman"/>
          <w:szCs w:val="22"/>
        </w:rPr>
        <w:t xml:space="preserve"> (pridobljeno pred ZViS </w:t>
      </w:r>
      <w:r w:rsidR="007F59AB" w:rsidRPr="00B46660">
        <w:rPr>
          <w:rFonts w:ascii="Times New Roman" w:hAnsi="Times New Roman"/>
          <w:szCs w:val="22"/>
        </w:rPr>
        <w:t>2004 in po ZViS</w:t>
      </w:r>
      <w:r w:rsidR="0037705D" w:rsidRPr="00B46660">
        <w:rPr>
          <w:rFonts w:ascii="Times New Roman" w:hAnsi="Times New Roman"/>
          <w:szCs w:val="22"/>
        </w:rPr>
        <w:t xml:space="preserve"> 2004)</w:t>
      </w:r>
      <w:r w:rsidRPr="00B46660">
        <w:rPr>
          <w:rFonts w:ascii="Times New Roman" w:hAnsi="Times New Roman"/>
          <w:szCs w:val="22"/>
        </w:rPr>
        <w:t xml:space="preserve"> </w:t>
      </w:r>
      <w:r w:rsidR="00D14B74" w:rsidRPr="00B46660">
        <w:rPr>
          <w:rFonts w:ascii="Times New Roman" w:hAnsi="Times New Roman"/>
          <w:szCs w:val="22"/>
        </w:rPr>
        <w:t>in/ali</w:t>
      </w:r>
      <w:r w:rsidRPr="00B46660">
        <w:rPr>
          <w:rFonts w:ascii="Times New Roman" w:hAnsi="Times New Roman"/>
          <w:szCs w:val="22"/>
        </w:rPr>
        <w:t xml:space="preserve"> </w:t>
      </w:r>
      <w:r w:rsidR="00AC0F78" w:rsidRPr="00B46660">
        <w:rPr>
          <w:rFonts w:ascii="Times New Roman" w:hAnsi="Times New Roman"/>
          <w:szCs w:val="22"/>
        </w:rPr>
        <w:t xml:space="preserve">ustreznimi </w:t>
      </w:r>
      <w:r w:rsidRPr="00B46660">
        <w:rPr>
          <w:rFonts w:ascii="Times New Roman" w:hAnsi="Times New Roman"/>
          <w:szCs w:val="22"/>
        </w:rPr>
        <w:t>delovnimi izkušnjami</w:t>
      </w:r>
      <w:r w:rsidR="00AC0F78" w:rsidRPr="00B46660">
        <w:rPr>
          <w:rFonts w:ascii="Times New Roman" w:hAnsi="Times New Roman"/>
          <w:szCs w:val="22"/>
        </w:rPr>
        <w:t>,</w:t>
      </w:r>
    </w:p>
    <w:p w:rsidR="00B46660" w:rsidRPr="00B46660" w:rsidRDefault="00B46660" w:rsidP="00B46660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B46660">
        <w:rPr>
          <w:rFonts w:ascii="Times New Roman" w:hAnsi="Times New Roman"/>
          <w:color w:val="2D2D2D"/>
          <w:szCs w:val="22"/>
        </w:rPr>
        <w:t>študenta na podlagi pogodbe, sklenjene s fakulteto, </w:t>
      </w:r>
      <w:r w:rsidRPr="00B46660">
        <w:rPr>
          <w:rStyle w:val="Krepko"/>
          <w:rFonts w:ascii="Times New Roman" w:hAnsi="Times New Roman"/>
          <w:b w:val="0"/>
        </w:rPr>
        <w:t>prijavi v zavarovanje za primer poškodbe pri delu</w:t>
      </w:r>
      <w:r w:rsidRPr="00B46660">
        <w:rPr>
          <w:rFonts w:ascii="Times New Roman" w:hAnsi="Times New Roman"/>
          <w:b/>
        </w:rPr>
        <w:t> </w:t>
      </w:r>
      <w:r w:rsidRPr="00B46660">
        <w:rPr>
          <w:rFonts w:ascii="Times New Roman" w:hAnsi="Times New Roman"/>
        </w:rPr>
        <w:t>(</w:t>
      </w:r>
      <w:r w:rsidRPr="00B46660">
        <w:rPr>
          <w:rFonts w:ascii="Times New Roman" w:hAnsi="Times New Roman"/>
          <w:szCs w:val="22"/>
          <w:bdr w:val="none" w:sz="0" w:space="0" w:color="auto" w:frame="1"/>
        </w:rPr>
        <w:t>obrazec </w:t>
      </w:r>
      <w:r w:rsidRPr="00B46660">
        <w:rPr>
          <w:rStyle w:val="Krepko"/>
          <w:rFonts w:ascii="Times New Roman" w:hAnsi="Times New Roman"/>
          <w:b w:val="0"/>
          <w:szCs w:val="22"/>
          <w:bdr w:val="none" w:sz="0" w:space="0" w:color="auto" w:frame="1"/>
        </w:rPr>
        <w:t>M12</w:t>
      </w:r>
      <w:r w:rsidRPr="00B46660">
        <w:rPr>
          <w:rFonts w:ascii="Times New Roman" w:hAnsi="Times New Roman"/>
          <w:szCs w:val="22"/>
        </w:rPr>
        <w:t>) in plača ustrezne prispevke (zavarovanje za primer poškodbe na delu in poklicno bolezen),</w:t>
      </w:r>
    </w:p>
    <w:p w:rsidR="00EA7FFB" w:rsidRPr="00CA1DE8" w:rsidRDefault="00EA7FFB" w:rsidP="00B46660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B46660">
        <w:rPr>
          <w:rFonts w:ascii="Times New Roman" w:hAnsi="Times New Roman"/>
          <w:szCs w:val="22"/>
        </w:rPr>
        <w:t>pred začetkom dela seznani študenta s predpisi o varnosti in zdravju pri delu, z nevarnostmi, povezanimi</w:t>
      </w:r>
      <w:r w:rsidRPr="00CA1DE8">
        <w:rPr>
          <w:rFonts w:ascii="Times New Roman" w:hAnsi="Times New Roman"/>
          <w:szCs w:val="22"/>
        </w:rPr>
        <w:t xml:space="preserve"> z njegovim delom in mu</w:t>
      </w:r>
      <w:r w:rsidR="00AC0F78" w:rsidRPr="00CA1DE8">
        <w:rPr>
          <w:rFonts w:ascii="Times New Roman" w:hAnsi="Times New Roman"/>
          <w:szCs w:val="22"/>
        </w:rPr>
        <w:t>,</w:t>
      </w:r>
      <w:r w:rsidRPr="00CA1DE8">
        <w:rPr>
          <w:rFonts w:ascii="Times New Roman" w:hAnsi="Times New Roman"/>
          <w:szCs w:val="22"/>
        </w:rPr>
        <w:t xml:space="preserve"> </w:t>
      </w:r>
      <w:r w:rsidR="00AD4A85" w:rsidRPr="00CA1DE8">
        <w:rPr>
          <w:rFonts w:ascii="Times New Roman" w:hAnsi="Times New Roman"/>
          <w:szCs w:val="22"/>
        </w:rPr>
        <w:t xml:space="preserve">v kolikor je </w:t>
      </w:r>
      <w:r w:rsidR="00AC0F78" w:rsidRPr="00CA1DE8">
        <w:rPr>
          <w:rFonts w:ascii="Times New Roman" w:hAnsi="Times New Roman"/>
          <w:szCs w:val="22"/>
        </w:rPr>
        <w:t xml:space="preserve">to </w:t>
      </w:r>
      <w:r w:rsidR="00AD4A85" w:rsidRPr="00CA1DE8">
        <w:rPr>
          <w:rFonts w:ascii="Times New Roman" w:hAnsi="Times New Roman"/>
          <w:szCs w:val="22"/>
        </w:rPr>
        <w:t>potrebno</w:t>
      </w:r>
      <w:r w:rsidR="00AC0F78" w:rsidRPr="00CA1DE8">
        <w:rPr>
          <w:rFonts w:ascii="Times New Roman" w:hAnsi="Times New Roman"/>
          <w:szCs w:val="22"/>
        </w:rPr>
        <w:t>,</w:t>
      </w:r>
      <w:r w:rsidR="00AD4A85" w:rsidRPr="00CA1DE8">
        <w:rPr>
          <w:rFonts w:ascii="Times New Roman" w:hAnsi="Times New Roman"/>
          <w:szCs w:val="22"/>
        </w:rPr>
        <w:t xml:space="preserve"> </w:t>
      </w:r>
      <w:r w:rsidRPr="00CA1DE8">
        <w:rPr>
          <w:rFonts w:ascii="Times New Roman" w:hAnsi="Times New Roman"/>
          <w:szCs w:val="22"/>
        </w:rPr>
        <w:t>zagotovi ustrezno osebno varovalno opremo,</w:t>
      </w:r>
    </w:p>
    <w:p w:rsidR="00A84AC4" w:rsidRPr="00CA1DE8" w:rsidRDefault="00A84AC4" w:rsidP="00B46660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eznani študenta o vseh pravicah in obveznostih v zvezi s SP,</w:t>
      </w:r>
    </w:p>
    <w:p w:rsidR="00597073" w:rsidRPr="00CA1DE8" w:rsidRDefault="00EA7FFB" w:rsidP="00B46660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študentu </w:t>
      </w:r>
      <w:r w:rsidR="006A2D4F" w:rsidRPr="00CA1DE8">
        <w:rPr>
          <w:rFonts w:ascii="Times New Roman" w:hAnsi="Times New Roman"/>
          <w:szCs w:val="22"/>
        </w:rPr>
        <w:t xml:space="preserve">dodeli dela in naloge, ki so povezane </w:t>
      </w:r>
      <w:r w:rsidR="000A649A" w:rsidRPr="00CA1DE8">
        <w:rPr>
          <w:rFonts w:ascii="Times New Roman" w:hAnsi="Times New Roman"/>
          <w:szCs w:val="22"/>
        </w:rPr>
        <w:t xml:space="preserve">z izobrazbo, ki jo študent pridobi po zaključku študija, </w:t>
      </w:r>
    </w:p>
    <w:p w:rsidR="00DE077D" w:rsidRPr="00CA1DE8" w:rsidRDefault="00F42EA8" w:rsidP="00B46660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zagotovi delovne pripomočke in opremo, potrebno za opravljanje dela,</w:t>
      </w:r>
      <w:r w:rsidR="00C27E1D" w:rsidRPr="00CA1DE8">
        <w:rPr>
          <w:rFonts w:ascii="Times New Roman" w:hAnsi="Times New Roman"/>
          <w:szCs w:val="22"/>
        </w:rPr>
        <w:t xml:space="preserve"> </w:t>
      </w:r>
    </w:p>
    <w:p w:rsidR="00AC0F78" w:rsidRPr="00CA1DE8" w:rsidRDefault="00AC0F78" w:rsidP="00B46660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med delom študentu </w:t>
      </w:r>
      <w:r w:rsidR="00EA7FFB" w:rsidRPr="00CA1DE8">
        <w:rPr>
          <w:rFonts w:ascii="Times New Roman" w:hAnsi="Times New Roman"/>
          <w:szCs w:val="22"/>
        </w:rPr>
        <w:t xml:space="preserve">omogoči </w:t>
      </w:r>
      <w:r w:rsidR="00AD4A85" w:rsidRPr="00CA1DE8">
        <w:rPr>
          <w:rFonts w:ascii="Times New Roman" w:hAnsi="Times New Roman"/>
          <w:szCs w:val="22"/>
        </w:rPr>
        <w:t xml:space="preserve">odmor za </w:t>
      </w:r>
      <w:r w:rsidR="00EA7FFB" w:rsidRPr="00CA1DE8">
        <w:rPr>
          <w:rFonts w:ascii="Times New Roman" w:hAnsi="Times New Roman"/>
          <w:szCs w:val="22"/>
        </w:rPr>
        <w:t>prehrano</w:t>
      </w:r>
      <w:r w:rsidRPr="00CA1DE8">
        <w:rPr>
          <w:rFonts w:ascii="Times New Roman" w:hAnsi="Times New Roman"/>
          <w:szCs w:val="22"/>
        </w:rPr>
        <w:t>,</w:t>
      </w:r>
    </w:p>
    <w:p w:rsidR="00F42EA8" w:rsidRPr="00CA1DE8" w:rsidRDefault="00F42EA8" w:rsidP="00B46660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študentu, ki iz opravičenih razlogov ne uspe v načrtovanem času opraviti SP, omogoči nadomestitev manjkajočih ur,</w:t>
      </w:r>
    </w:p>
    <w:p w:rsidR="00AC0F78" w:rsidRPr="00CA1DE8" w:rsidRDefault="00AC0F78" w:rsidP="00B46660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omogoči koordinatorju SP na MFDPŠ </w:t>
      </w:r>
      <w:r w:rsidR="000A649A" w:rsidRPr="00CA1DE8">
        <w:rPr>
          <w:rFonts w:ascii="Times New Roman" w:hAnsi="Times New Roman"/>
          <w:szCs w:val="22"/>
        </w:rPr>
        <w:t xml:space="preserve">morebitno svetovanje glede </w:t>
      </w:r>
      <w:r w:rsidRPr="00CA1DE8">
        <w:rPr>
          <w:rFonts w:ascii="Times New Roman" w:hAnsi="Times New Roman"/>
          <w:szCs w:val="22"/>
        </w:rPr>
        <w:t>izvajanj</w:t>
      </w:r>
      <w:r w:rsidR="000A649A" w:rsidRPr="00CA1DE8">
        <w:rPr>
          <w:rFonts w:ascii="Times New Roman" w:hAnsi="Times New Roman"/>
          <w:szCs w:val="22"/>
        </w:rPr>
        <w:t>a</w:t>
      </w:r>
      <w:r w:rsidRPr="00CA1DE8">
        <w:rPr>
          <w:rFonts w:ascii="Times New Roman" w:hAnsi="Times New Roman"/>
          <w:szCs w:val="22"/>
        </w:rPr>
        <w:t xml:space="preserve"> SP v org</w:t>
      </w:r>
      <w:r w:rsidR="00F42EA8" w:rsidRPr="00CA1DE8">
        <w:rPr>
          <w:rFonts w:ascii="Times New Roman" w:hAnsi="Times New Roman"/>
          <w:szCs w:val="22"/>
        </w:rPr>
        <w:t>anizaciji oz. podjetju,</w:t>
      </w:r>
    </w:p>
    <w:p w:rsidR="00F42EA8" w:rsidRPr="00CA1DE8" w:rsidRDefault="00597073" w:rsidP="00B46660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ob zaključku </w:t>
      </w:r>
      <w:r w:rsidR="00F42EA8" w:rsidRPr="00CA1DE8">
        <w:rPr>
          <w:rFonts w:ascii="Times New Roman" w:hAnsi="Times New Roman"/>
          <w:szCs w:val="22"/>
        </w:rPr>
        <w:t>izda študentu potrdilo o opravljeni praksi.</w:t>
      </w:r>
    </w:p>
    <w:p w:rsidR="00AC0F78" w:rsidRPr="00CA1DE8" w:rsidRDefault="00AC0F78" w:rsidP="00B46660">
      <w:pPr>
        <w:spacing w:line="24" w:lineRule="atLeast"/>
        <w:rPr>
          <w:rFonts w:ascii="Times New Roman" w:hAnsi="Times New Roman"/>
          <w:szCs w:val="22"/>
        </w:rPr>
      </w:pPr>
    </w:p>
    <w:p w:rsidR="00F42EA8" w:rsidRPr="00CA1DE8" w:rsidRDefault="00A84AC4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D</w:t>
      </w:r>
      <w:r w:rsidR="00E361C7" w:rsidRPr="00CA1DE8">
        <w:rPr>
          <w:rFonts w:ascii="Times New Roman" w:hAnsi="Times New Roman"/>
          <w:szCs w:val="22"/>
        </w:rPr>
        <w:t xml:space="preserve">elodajalec </w:t>
      </w:r>
      <w:r w:rsidRPr="00CA1DE8">
        <w:rPr>
          <w:rFonts w:ascii="Times New Roman" w:hAnsi="Times New Roman"/>
          <w:szCs w:val="22"/>
        </w:rPr>
        <w:t xml:space="preserve">lahko </w:t>
      </w:r>
      <w:r w:rsidR="00D14B74" w:rsidRPr="00CA1DE8">
        <w:rPr>
          <w:rFonts w:ascii="Times New Roman" w:hAnsi="Times New Roman"/>
          <w:szCs w:val="22"/>
        </w:rPr>
        <w:t>študentu</w:t>
      </w:r>
      <w:r w:rsidR="00E361C7" w:rsidRPr="00CA1DE8">
        <w:rPr>
          <w:rFonts w:ascii="Times New Roman" w:hAnsi="Times New Roman"/>
          <w:szCs w:val="22"/>
        </w:rPr>
        <w:t xml:space="preserve"> v skladu </w:t>
      </w:r>
      <w:r w:rsidRPr="00CA1DE8">
        <w:rPr>
          <w:rFonts w:ascii="Times New Roman" w:hAnsi="Times New Roman"/>
          <w:szCs w:val="22"/>
        </w:rPr>
        <w:t xml:space="preserve">s kolektivno oziroma splošno kolektivno pogodbo </w:t>
      </w:r>
      <w:r w:rsidR="00E361C7" w:rsidRPr="00CA1DE8">
        <w:rPr>
          <w:rFonts w:ascii="Times New Roman" w:hAnsi="Times New Roman"/>
          <w:szCs w:val="22"/>
        </w:rPr>
        <w:t>izplača nagrado</w:t>
      </w:r>
      <w:r w:rsidRPr="00CA1DE8">
        <w:rPr>
          <w:rFonts w:ascii="Times New Roman" w:hAnsi="Times New Roman"/>
          <w:szCs w:val="22"/>
        </w:rPr>
        <w:t xml:space="preserve"> za opravljeno delo</w:t>
      </w:r>
      <w:r w:rsidR="001C0ACF" w:rsidRPr="00CA1DE8">
        <w:rPr>
          <w:rFonts w:ascii="Times New Roman" w:hAnsi="Times New Roman"/>
          <w:szCs w:val="22"/>
        </w:rPr>
        <w:t xml:space="preserve">. </w:t>
      </w:r>
    </w:p>
    <w:p w:rsidR="00951033" w:rsidRPr="00CA1DE8" w:rsidRDefault="00951033" w:rsidP="0037510F">
      <w:pPr>
        <w:pStyle w:val="Telobesedila2"/>
        <w:spacing w:line="24" w:lineRule="atLeast"/>
        <w:rPr>
          <w:rFonts w:ascii="Times New Roman" w:hAnsi="Times New Roman"/>
          <w:sz w:val="22"/>
          <w:szCs w:val="22"/>
        </w:rPr>
      </w:pPr>
    </w:p>
    <w:p w:rsidR="00682FE4" w:rsidRPr="00CA1DE8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4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Dolžnosti MFDPŠ so, da:</w:t>
      </w:r>
    </w:p>
    <w:p w:rsidR="00F26FA9" w:rsidRPr="00CA1DE8" w:rsidRDefault="00F26FA9" w:rsidP="0037510F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študenta </w:t>
      </w:r>
      <w:r w:rsidR="00A84AC4" w:rsidRPr="00CA1DE8">
        <w:rPr>
          <w:rFonts w:ascii="Times New Roman" w:hAnsi="Times New Roman"/>
          <w:szCs w:val="22"/>
        </w:rPr>
        <w:t>p</w:t>
      </w:r>
      <w:r w:rsidR="009C6F6C" w:rsidRPr="00CA1DE8">
        <w:rPr>
          <w:rFonts w:ascii="Times New Roman" w:hAnsi="Times New Roman"/>
          <w:szCs w:val="22"/>
        </w:rPr>
        <w:t>ripravi in usposo</w:t>
      </w:r>
      <w:r w:rsidR="00A84AC4" w:rsidRPr="00CA1DE8">
        <w:rPr>
          <w:rFonts w:ascii="Times New Roman" w:hAnsi="Times New Roman"/>
          <w:szCs w:val="22"/>
        </w:rPr>
        <w:t>bi za nastop SP v organizaciji oz. podjetju,</w:t>
      </w:r>
    </w:p>
    <w:p w:rsidR="00EA7FFB" w:rsidRPr="00CA1DE8" w:rsidRDefault="00533B10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lahko </w:t>
      </w:r>
      <w:r w:rsidR="00A84AC4" w:rsidRPr="00CA1DE8">
        <w:rPr>
          <w:rFonts w:ascii="Times New Roman" w:hAnsi="Times New Roman"/>
          <w:szCs w:val="22"/>
        </w:rPr>
        <w:t>sodeluje pri oblikovanju</w:t>
      </w:r>
      <w:r w:rsidR="006A2D4F" w:rsidRPr="00CA1DE8">
        <w:rPr>
          <w:rFonts w:ascii="Times New Roman" w:hAnsi="Times New Roman"/>
          <w:szCs w:val="22"/>
        </w:rPr>
        <w:t xml:space="preserve"> </w:t>
      </w:r>
      <w:r w:rsidR="000D449D" w:rsidRPr="00CA1DE8">
        <w:rPr>
          <w:rFonts w:ascii="Times New Roman" w:hAnsi="Times New Roman"/>
          <w:szCs w:val="22"/>
        </w:rPr>
        <w:t>o</w:t>
      </w:r>
      <w:r w:rsidR="008624FD" w:rsidRPr="00CA1DE8">
        <w:rPr>
          <w:rFonts w:ascii="Times New Roman" w:hAnsi="Times New Roman"/>
          <w:szCs w:val="22"/>
        </w:rPr>
        <w:t xml:space="preserve">sebnega </w:t>
      </w:r>
      <w:r w:rsidR="00F42EA8" w:rsidRPr="00CA1DE8">
        <w:rPr>
          <w:rFonts w:ascii="Times New Roman" w:hAnsi="Times New Roman"/>
          <w:szCs w:val="22"/>
        </w:rPr>
        <w:t xml:space="preserve">načrta </w:t>
      </w:r>
      <w:r w:rsidR="00A84AC4" w:rsidRPr="00CA1DE8">
        <w:rPr>
          <w:rFonts w:ascii="Times New Roman" w:hAnsi="Times New Roman"/>
          <w:szCs w:val="22"/>
        </w:rPr>
        <w:t>SP</w:t>
      </w:r>
      <w:r w:rsidR="006A2D4F" w:rsidRPr="00CA1DE8">
        <w:rPr>
          <w:rFonts w:ascii="Times New Roman" w:hAnsi="Times New Roman"/>
          <w:szCs w:val="22"/>
        </w:rPr>
        <w:t xml:space="preserve"> v org</w:t>
      </w:r>
      <w:r w:rsidR="00A84AC4" w:rsidRPr="00CA1DE8">
        <w:rPr>
          <w:rFonts w:ascii="Times New Roman" w:hAnsi="Times New Roman"/>
          <w:szCs w:val="22"/>
        </w:rPr>
        <w:t>anizaciji oz. podjetju,</w:t>
      </w:r>
    </w:p>
    <w:p w:rsidR="00EA7FFB" w:rsidRPr="00CA1DE8" w:rsidRDefault="00EA7FFB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vodi ustrezno dokumentacijo o izvajanju</w:t>
      </w:r>
      <w:r w:rsidR="009C6F6C" w:rsidRPr="00CA1DE8">
        <w:rPr>
          <w:rFonts w:ascii="Times New Roman" w:hAnsi="Times New Roman"/>
          <w:szCs w:val="22"/>
        </w:rPr>
        <w:t xml:space="preserve"> SP</w:t>
      </w:r>
      <w:r w:rsidRPr="00CA1DE8">
        <w:rPr>
          <w:rFonts w:ascii="Times New Roman" w:hAnsi="Times New Roman"/>
          <w:szCs w:val="22"/>
        </w:rPr>
        <w:t>,</w:t>
      </w:r>
    </w:p>
    <w:p w:rsidR="00EA7FFB" w:rsidRPr="00CA1DE8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skrbi za</w:t>
      </w:r>
      <w:r w:rsidR="00EA7FFB" w:rsidRPr="00CA1DE8">
        <w:rPr>
          <w:rFonts w:ascii="Times New Roman" w:hAnsi="Times New Roman"/>
          <w:szCs w:val="22"/>
        </w:rPr>
        <w:t xml:space="preserve"> </w:t>
      </w:r>
      <w:r w:rsidRPr="00CA1DE8">
        <w:rPr>
          <w:rFonts w:ascii="Times New Roman" w:hAnsi="Times New Roman"/>
          <w:szCs w:val="22"/>
        </w:rPr>
        <w:t>organizacijo</w:t>
      </w:r>
      <w:r w:rsidR="007765A8" w:rsidRPr="00CA1DE8">
        <w:rPr>
          <w:rFonts w:ascii="Times New Roman" w:hAnsi="Times New Roman"/>
          <w:szCs w:val="22"/>
        </w:rPr>
        <w:t xml:space="preserve"> in morebitno </w:t>
      </w:r>
      <w:r w:rsidR="00EA7FFB" w:rsidRPr="00CA1DE8">
        <w:rPr>
          <w:rFonts w:ascii="Times New Roman" w:hAnsi="Times New Roman"/>
          <w:szCs w:val="22"/>
        </w:rPr>
        <w:t xml:space="preserve">svetovanje </w:t>
      </w:r>
      <w:r w:rsidR="007765A8" w:rsidRPr="00CA1DE8">
        <w:rPr>
          <w:rFonts w:ascii="Times New Roman" w:hAnsi="Times New Roman"/>
          <w:szCs w:val="22"/>
        </w:rPr>
        <w:t>v zvezi</w:t>
      </w:r>
      <w:r w:rsidR="00EA7FFB" w:rsidRPr="00CA1DE8">
        <w:rPr>
          <w:rFonts w:ascii="Times New Roman" w:hAnsi="Times New Roman"/>
          <w:szCs w:val="22"/>
        </w:rPr>
        <w:t xml:space="preserve"> </w:t>
      </w:r>
      <w:r w:rsidR="007765A8" w:rsidRPr="00CA1DE8">
        <w:rPr>
          <w:rFonts w:ascii="Times New Roman" w:hAnsi="Times New Roman"/>
          <w:szCs w:val="22"/>
        </w:rPr>
        <w:t xml:space="preserve">z </w:t>
      </w:r>
      <w:r w:rsidR="00EA7FFB" w:rsidRPr="00CA1DE8">
        <w:rPr>
          <w:rFonts w:ascii="Times New Roman" w:hAnsi="Times New Roman"/>
          <w:szCs w:val="22"/>
        </w:rPr>
        <w:t xml:space="preserve">izvajanjem </w:t>
      </w:r>
      <w:r w:rsidRPr="00CA1DE8">
        <w:rPr>
          <w:rFonts w:ascii="Times New Roman" w:hAnsi="Times New Roman"/>
          <w:szCs w:val="22"/>
        </w:rPr>
        <w:t>SP</w:t>
      </w:r>
      <w:r w:rsidR="00EA7FFB" w:rsidRPr="00CA1DE8">
        <w:rPr>
          <w:rFonts w:ascii="Times New Roman" w:hAnsi="Times New Roman"/>
          <w:szCs w:val="22"/>
        </w:rPr>
        <w:t>,</w:t>
      </w:r>
    </w:p>
    <w:p w:rsidR="000D449D" w:rsidRPr="00CA1DE8" w:rsidRDefault="00A84AC4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vetuje mentorju iz podjetja</w:t>
      </w:r>
      <w:r w:rsidR="009C6F6C" w:rsidRPr="00CA1DE8">
        <w:rPr>
          <w:rFonts w:ascii="Times New Roman" w:hAnsi="Times New Roman"/>
          <w:szCs w:val="22"/>
        </w:rPr>
        <w:t>,</w:t>
      </w:r>
      <w:r w:rsidR="00293F17" w:rsidRPr="00CA1DE8">
        <w:rPr>
          <w:rFonts w:ascii="Times New Roman" w:hAnsi="Times New Roman"/>
          <w:szCs w:val="22"/>
        </w:rPr>
        <w:t xml:space="preserve"> v kolikor mentor to želi,</w:t>
      </w:r>
    </w:p>
    <w:p w:rsidR="00A84AC4" w:rsidRPr="00CA1DE8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poskrbi za pregled </w:t>
      </w:r>
      <w:r w:rsidR="000D449D" w:rsidRPr="00CA1DE8">
        <w:rPr>
          <w:rFonts w:ascii="Times New Roman" w:hAnsi="Times New Roman"/>
          <w:szCs w:val="22"/>
        </w:rPr>
        <w:t>p</w:t>
      </w:r>
      <w:r w:rsidRPr="00CA1DE8">
        <w:rPr>
          <w:rFonts w:ascii="Times New Roman" w:hAnsi="Times New Roman"/>
          <w:szCs w:val="22"/>
        </w:rPr>
        <w:t>oročil</w:t>
      </w:r>
      <w:r w:rsidR="00597073" w:rsidRPr="00CA1DE8">
        <w:rPr>
          <w:rFonts w:ascii="Times New Roman" w:hAnsi="Times New Roman"/>
          <w:szCs w:val="22"/>
        </w:rPr>
        <w:t>a</w:t>
      </w:r>
      <w:r w:rsidRPr="00CA1DE8">
        <w:rPr>
          <w:rFonts w:ascii="Times New Roman" w:hAnsi="Times New Roman"/>
          <w:szCs w:val="22"/>
        </w:rPr>
        <w:t xml:space="preserve"> o strokovni praksi in ocenjevanje SP</w:t>
      </w:r>
      <w:r w:rsidR="000D449D" w:rsidRPr="00CA1DE8">
        <w:rPr>
          <w:rFonts w:ascii="Times New Roman" w:hAnsi="Times New Roman"/>
          <w:szCs w:val="22"/>
        </w:rPr>
        <w:t>.</w:t>
      </w:r>
    </w:p>
    <w:p w:rsidR="001C0ACF" w:rsidRPr="00CA1DE8" w:rsidRDefault="001C0ACF" w:rsidP="0037510F">
      <w:pPr>
        <w:spacing w:line="24" w:lineRule="atLeast"/>
        <w:ind w:left="360"/>
        <w:jc w:val="left"/>
        <w:rPr>
          <w:rFonts w:ascii="Times New Roman" w:hAnsi="Times New Roman"/>
          <w:szCs w:val="22"/>
        </w:rPr>
      </w:pPr>
    </w:p>
    <w:p w:rsidR="00682FE4" w:rsidRPr="00CA1DE8" w:rsidRDefault="00682FE4" w:rsidP="0037510F">
      <w:pPr>
        <w:spacing w:line="24" w:lineRule="atLeast"/>
        <w:ind w:left="360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5. člen</w:t>
      </w:r>
    </w:p>
    <w:p w:rsidR="00EA7FFB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Dolžnosti </w:t>
      </w:r>
      <w:r w:rsidR="00133C9F" w:rsidRPr="00CA1DE8">
        <w:rPr>
          <w:rFonts w:ascii="Times New Roman" w:hAnsi="Times New Roman"/>
          <w:szCs w:val="22"/>
        </w:rPr>
        <w:t xml:space="preserve">in odgovornosti </w:t>
      </w:r>
      <w:r w:rsidRPr="00CA1DE8">
        <w:rPr>
          <w:rFonts w:ascii="Times New Roman" w:hAnsi="Times New Roman"/>
          <w:szCs w:val="22"/>
        </w:rPr>
        <w:t>študenta so, da:</w:t>
      </w:r>
    </w:p>
    <w:p w:rsidR="00EA7FFB" w:rsidRPr="00CA1DE8" w:rsidRDefault="00EA7FFB" w:rsidP="0037510F">
      <w:pPr>
        <w:numPr>
          <w:ilvl w:val="0"/>
          <w:numId w:val="12"/>
        </w:numPr>
        <w:tabs>
          <w:tab w:val="left" w:pos="3960"/>
        </w:tabs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redno </w:t>
      </w:r>
      <w:r w:rsidR="009C6F6C" w:rsidRPr="00CA1DE8">
        <w:rPr>
          <w:rFonts w:ascii="Times New Roman" w:hAnsi="Times New Roman"/>
          <w:szCs w:val="22"/>
        </w:rPr>
        <w:t xml:space="preserve">in odgovorno </w:t>
      </w:r>
      <w:r w:rsidRPr="00CA1DE8">
        <w:rPr>
          <w:rFonts w:ascii="Times New Roman" w:hAnsi="Times New Roman"/>
          <w:szCs w:val="22"/>
        </w:rPr>
        <w:t xml:space="preserve">opravlja </w:t>
      </w:r>
      <w:r w:rsidR="00F26FA9" w:rsidRPr="00CA1DE8">
        <w:rPr>
          <w:rFonts w:ascii="Times New Roman" w:hAnsi="Times New Roman"/>
          <w:szCs w:val="22"/>
        </w:rPr>
        <w:t xml:space="preserve">dodeljeno delo </w:t>
      </w:r>
      <w:r w:rsidR="00A84AC4" w:rsidRPr="00CA1DE8">
        <w:rPr>
          <w:rFonts w:ascii="Times New Roman" w:hAnsi="Times New Roman"/>
          <w:szCs w:val="22"/>
        </w:rPr>
        <w:t xml:space="preserve">ter </w:t>
      </w:r>
      <w:r w:rsidRPr="00CA1DE8">
        <w:rPr>
          <w:rFonts w:ascii="Times New Roman" w:hAnsi="Times New Roman"/>
          <w:szCs w:val="22"/>
        </w:rPr>
        <w:t xml:space="preserve">pri delu upošteva navodila mentorja iz organizacije </w:t>
      </w:r>
      <w:r w:rsidR="00A84AC4" w:rsidRPr="00CA1DE8">
        <w:rPr>
          <w:rFonts w:ascii="Times New Roman" w:hAnsi="Times New Roman"/>
          <w:szCs w:val="22"/>
        </w:rPr>
        <w:t xml:space="preserve">oz. podjetja </w:t>
      </w:r>
      <w:r w:rsidRPr="00CA1DE8">
        <w:rPr>
          <w:rFonts w:ascii="Times New Roman" w:hAnsi="Times New Roman"/>
          <w:szCs w:val="22"/>
        </w:rPr>
        <w:t xml:space="preserve">ter </w:t>
      </w:r>
      <w:r w:rsidR="00A84AC4" w:rsidRPr="00CA1DE8">
        <w:rPr>
          <w:rFonts w:ascii="Times New Roman" w:hAnsi="Times New Roman"/>
          <w:szCs w:val="22"/>
        </w:rPr>
        <w:t>koordinatorja SP</w:t>
      </w:r>
      <w:r w:rsidRPr="00CA1DE8">
        <w:rPr>
          <w:rFonts w:ascii="Times New Roman" w:hAnsi="Times New Roman"/>
          <w:szCs w:val="22"/>
        </w:rPr>
        <w:t xml:space="preserve"> na MFDPŠ,</w:t>
      </w:r>
    </w:p>
    <w:p w:rsidR="00EA7FFB" w:rsidRPr="00CA1DE8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upošteva predpise o varnosti in zdravju pri delu in uporablja predpisana sredstva in opremo za osebno varstvo,</w:t>
      </w:r>
    </w:p>
    <w:p w:rsidR="00EA7FFB" w:rsidRPr="00CA1DE8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varuje morebitne poslovne skrivnosti, ki so mu bile zaupane,</w:t>
      </w:r>
    </w:p>
    <w:p w:rsidR="000D449D" w:rsidRPr="00CA1DE8" w:rsidRDefault="008624FD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pripravi </w:t>
      </w:r>
      <w:r w:rsidR="000D449D" w:rsidRPr="00CA1DE8">
        <w:rPr>
          <w:rFonts w:ascii="Times New Roman" w:hAnsi="Times New Roman"/>
          <w:szCs w:val="22"/>
        </w:rPr>
        <w:t>o</w:t>
      </w:r>
      <w:r w:rsidRPr="00CA1DE8">
        <w:rPr>
          <w:rFonts w:ascii="Times New Roman" w:hAnsi="Times New Roman"/>
          <w:szCs w:val="22"/>
        </w:rPr>
        <w:t>sebni načrt SP,</w:t>
      </w:r>
      <w:r w:rsidR="00597073" w:rsidRPr="00CA1DE8">
        <w:rPr>
          <w:rFonts w:ascii="Times New Roman" w:hAnsi="Times New Roman"/>
          <w:szCs w:val="22"/>
        </w:rPr>
        <w:t xml:space="preserve"> </w:t>
      </w:r>
    </w:p>
    <w:p w:rsidR="002F46F7" w:rsidRPr="00CA1DE8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 končani strokovni praksi izd</w:t>
      </w:r>
      <w:r w:rsidR="002F46F7" w:rsidRPr="00CA1DE8">
        <w:rPr>
          <w:rFonts w:ascii="Times New Roman" w:hAnsi="Times New Roman"/>
          <w:szCs w:val="22"/>
        </w:rPr>
        <w:t>ela p</w:t>
      </w:r>
      <w:r w:rsidR="00994044" w:rsidRPr="00CA1DE8">
        <w:rPr>
          <w:rFonts w:ascii="Times New Roman" w:hAnsi="Times New Roman"/>
          <w:szCs w:val="22"/>
        </w:rPr>
        <w:t xml:space="preserve">oročilo o </w:t>
      </w:r>
      <w:r w:rsidR="002F46F7" w:rsidRPr="00CA1DE8">
        <w:rPr>
          <w:rFonts w:ascii="Times New Roman" w:hAnsi="Times New Roman"/>
          <w:szCs w:val="22"/>
        </w:rPr>
        <w:t>SP</w:t>
      </w:r>
      <w:r w:rsidR="00994044" w:rsidRPr="00CA1DE8">
        <w:rPr>
          <w:rFonts w:ascii="Times New Roman" w:hAnsi="Times New Roman"/>
          <w:szCs w:val="22"/>
        </w:rPr>
        <w:t>,</w:t>
      </w:r>
    </w:p>
    <w:p w:rsidR="00133C9F" w:rsidRPr="00CA1DE8" w:rsidRDefault="00133C9F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za primer škode, k</w:t>
      </w:r>
      <w:r w:rsidR="00EC4755" w:rsidRPr="00CA1DE8">
        <w:rPr>
          <w:rFonts w:ascii="Times New Roman" w:hAnsi="Times New Roman"/>
          <w:szCs w:val="22"/>
        </w:rPr>
        <w:t>i</w:t>
      </w:r>
      <w:r w:rsidR="00994044" w:rsidRPr="00CA1DE8">
        <w:rPr>
          <w:rFonts w:ascii="Times New Roman" w:hAnsi="Times New Roman"/>
          <w:szCs w:val="22"/>
        </w:rPr>
        <w:t xml:space="preserve"> nastane</w:t>
      </w:r>
      <w:r w:rsidRPr="00CA1DE8">
        <w:rPr>
          <w:rFonts w:ascii="Times New Roman" w:hAnsi="Times New Roman"/>
          <w:szCs w:val="22"/>
        </w:rPr>
        <w:t xml:space="preserve"> po njegovi krivdi </w:t>
      </w:r>
      <w:r w:rsidR="00EC4755" w:rsidRPr="00CA1DE8">
        <w:rPr>
          <w:rFonts w:ascii="Times New Roman" w:hAnsi="Times New Roman"/>
          <w:szCs w:val="22"/>
        </w:rPr>
        <w:t>z</w:t>
      </w:r>
      <w:r w:rsidRPr="00CA1DE8">
        <w:rPr>
          <w:rFonts w:ascii="Times New Roman" w:hAnsi="Times New Roman"/>
          <w:szCs w:val="22"/>
        </w:rPr>
        <w:t>aradi malomarnega ali namernega (naklepnega) ravnanja, odgovarja v celoti odškodninsko in kazenskopravno.</w:t>
      </w:r>
    </w:p>
    <w:p w:rsidR="00994044" w:rsidRPr="00CA1DE8" w:rsidRDefault="00994044" w:rsidP="0037510F">
      <w:pPr>
        <w:spacing w:line="24" w:lineRule="atLeast"/>
        <w:ind w:left="1068"/>
        <w:rPr>
          <w:rFonts w:ascii="Times New Roman" w:hAnsi="Times New Roman"/>
          <w:szCs w:val="22"/>
        </w:rPr>
      </w:pPr>
    </w:p>
    <w:p w:rsidR="00682FE4" w:rsidRPr="00CA1DE8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6. člen</w:t>
      </w:r>
    </w:p>
    <w:p w:rsidR="00133C9F" w:rsidRPr="00CA1DE8" w:rsidRDefault="00133C9F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godba o strokovni praksi se lahko razveže:</w:t>
      </w:r>
    </w:p>
    <w:p w:rsidR="00EA7FFB" w:rsidRPr="00CA1DE8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porazumno,</w:t>
      </w:r>
    </w:p>
    <w:p w:rsidR="00EA7FFB" w:rsidRPr="00CA1DE8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zaradi neizpolnjevanja pogodbenih obveznosti ene od pogodbenih strank.</w:t>
      </w:r>
    </w:p>
    <w:p w:rsidR="00994044" w:rsidRPr="00CA1DE8" w:rsidRDefault="0099404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lastRenderedPageBreak/>
        <w:t xml:space="preserve">Razveza pogodbe je pisna in </w:t>
      </w:r>
      <w:r w:rsidR="00EC4755" w:rsidRPr="00CA1DE8">
        <w:rPr>
          <w:rFonts w:ascii="Times New Roman" w:hAnsi="Times New Roman"/>
          <w:szCs w:val="22"/>
        </w:rPr>
        <w:t>se uveljavi takoj</w:t>
      </w:r>
      <w:r w:rsidRPr="00CA1DE8">
        <w:rPr>
          <w:rFonts w:ascii="Times New Roman" w:hAnsi="Times New Roman"/>
          <w:szCs w:val="22"/>
        </w:rPr>
        <w:t>. O razvezi pogodbe je potrebno obvestiti vse tri pogodbene stranke.</w:t>
      </w:r>
      <w:r w:rsidR="00533B10" w:rsidRPr="00CA1DE8">
        <w:rPr>
          <w:rFonts w:ascii="Times New Roman" w:hAnsi="Times New Roman"/>
          <w:szCs w:val="22"/>
        </w:rPr>
        <w:t xml:space="preserve"> </w:t>
      </w:r>
    </w:p>
    <w:p w:rsidR="00682FE4" w:rsidRPr="00CA1DE8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7</w:t>
      </w:r>
      <w:r w:rsidR="00682FE4" w:rsidRPr="00CA1DE8">
        <w:rPr>
          <w:rFonts w:ascii="Times New Roman" w:hAnsi="Times New Roman"/>
          <w:szCs w:val="22"/>
        </w:rPr>
        <w:t>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CA1DE8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 strani MFDPŠ je za izvajanje in koordinacijo strokovne prakse odgovoren</w:t>
      </w:r>
      <w:r>
        <w:rPr>
          <w:rFonts w:ascii="Times New Roman" w:hAnsi="Times New Roman"/>
          <w:szCs w:val="22"/>
        </w:rPr>
        <w:t xml:space="preserve"> </w:t>
      </w:r>
      <w:r w:rsidR="00D0190F">
        <w:rPr>
          <w:rFonts w:ascii="Times New Roman" w:hAnsi="Times New Roman"/>
          <w:szCs w:val="22"/>
        </w:rPr>
        <w:t xml:space="preserve">viš. </w:t>
      </w:r>
      <w:r>
        <w:rPr>
          <w:rFonts w:ascii="Times New Roman" w:hAnsi="Times New Roman"/>
          <w:szCs w:val="22"/>
        </w:rPr>
        <w:t xml:space="preserve">pred. </w:t>
      </w:r>
      <w:r w:rsidR="00D449DE">
        <w:rPr>
          <w:rFonts w:ascii="Times New Roman" w:hAnsi="Times New Roman"/>
          <w:szCs w:val="22"/>
        </w:rPr>
        <w:t xml:space="preserve">mag. </w:t>
      </w:r>
      <w:r>
        <w:rPr>
          <w:rFonts w:ascii="Times New Roman" w:hAnsi="Times New Roman"/>
          <w:szCs w:val="22"/>
        </w:rPr>
        <w:t>Gregor Jagodič</w:t>
      </w:r>
      <w:r w:rsidR="0074052A">
        <w:rPr>
          <w:rFonts w:ascii="Times New Roman" w:hAnsi="Times New Roman"/>
          <w:szCs w:val="22"/>
        </w:rPr>
        <w:t xml:space="preserve"> (gregor.jagodic@mfdps.si)</w:t>
      </w:r>
      <w:r>
        <w:rPr>
          <w:rFonts w:ascii="Times New Roman" w:hAnsi="Times New Roman"/>
          <w:szCs w:val="22"/>
        </w:rPr>
        <w:t>.</w:t>
      </w:r>
    </w:p>
    <w:p w:rsidR="00CA1DE8" w:rsidRDefault="00CA1DE8" w:rsidP="00CA1DE8">
      <w:pPr>
        <w:rPr>
          <w:rFonts w:ascii="Times New Roman" w:hAnsi="Times New Roman"/>
          <w:szCs w:val="22"/>
        </w:rPr>
      </w:pPr>
    </w:p>
    <w:p w:rsidR="00577D46" w:rsidRDefault="00577D46" w:rsidP="00577D46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</w:t>
      </w:r>
      <w:r w:rsidRPr="005A1D4C">
        <w:rPr>
          <w:rFonts w:ascii="Times New Roman" w:hAnsi="Times New Roman"/>
          <w:szCs w:val="22"/>
        </w:rPr>
        <w:t xml:space="preserve"> strani podjetja </w:t>
      </w:r>
      <w:r>
        <w:rPr>
          <w:rFonts w:ascii="Times New Roman" w:hAnsi="Times New Roman"/>
          <w:szCs w:val="22"/>
        </w:rPr>
        <w:t>je za izvajanje in koordinacijo strokovne prakse odgovoren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6803"/>
      </w:tblGrid>
      <w:tr w:rsidR="00577D46" w:rsidTr="004E66F7">
        <w:trPr>
          <w:trHeight w:val="283"/>
        </w:trPr>
        <w:tc>
          <w:tcPr>
            <w:tcW w:w="2268" w:type="dxa"/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iimek in ime:</w:t>
            </w:r>
          </w:p>
        </w:tc>
        <w:tc>
          <w:tcPr>
            <w:tcW w:w="6803" w:type="dxa"/>
            <w:tcBorders>
              <w:bottom w:val="single" w:sz="4" w:space="0" w:color="auto"/>
            </w:tcBorders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5"/>
                  <w:enabled/>
                  <w:calcOnExit w:val="0"/>
                  <w:textInput/>
                </w:ffData>
              </w:fldChar>
            </w:r>
            <w:bookmarkStart w:id="11" w:name="Besedilo15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bookmarkStart w:id="12" w:name="_GoBack"/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bookmarkEnd w:id="12"/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1"/>
          </w:p>
        </w:tc>
      </w:tr>
      <w:tr w:rsidR="00577D46" w:rsidTr="004E66F7">
        <w:trPr>
          <w:trHeight w:val="283"/>
        </w:trPr>
        <w:tc>
          <w:tcPr>
            <w:tcW w:w="2268" w:type="dxa"/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Delovno mesto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6"/>
                  <w:enabled/>
                  <w:calcOnExit w:val="0"/>
                  <w:textInput/>
                </w:ffData>
              </w:fldChar>
            </w:r>
            <w:bookmarkStart w:id="13" w:name="Besedilo16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3"/>
          </w:p>
        </w:tc>
      </w:tr>
      <w:tr w:rsidR="00577D46" w:rsidTr="004E66F7">
        <w:trPr>
          <w:trHeight w:val="283"/>
        </w:trPr>
        <w:tc>
          <w:tcPr>
            <w:tcW w:w="2268" w:type="dxa"/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Telefonska številka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14" w:name="Besedilo17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4"/>
          </w:p>
        </w:tc>
      </w:tr>
      <w:tr w:rsidR="00577D46" w:rsidTr="004E66F7">
        <w:trPr>
          <w:trHeight w:val="283"/>
        </w:trPr>
        <w:tc>
          <w:tcPr>
            <w:tcW w:w="2268" w:type="dxa"/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Elektronski naslov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bookmarkStart w:id="15" w:name="Besedilo18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5"/>
          </w:p>
        </w:tc>
      </w:tr>
      <w:tr w:rsidR="00577D46" w:rsidTr="004E66F7">
        <w:trPr>
          <w:trHeight w:val="283"/>
        </w:trPr>
        <w:tc>
          <w:tcPr>
            <w:tcW w:w="2268" w:type="dxa"/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Mentor – priimek in im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577D46" w:rsidTr="004E66F7">
        <w:trPr>
          <w:trHeight w:val="283"/>
        </w:trPr>
        <w:tc>
          <w:tcPr>
            <w:tcW w:w="2268" w:type="dxa"/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izobrazba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2424D5" w:rsidTr="004E66F7">
        <w:trPr>
          <w:trHeight w:val="283"/>
        </w:trPr>
        <w:tc>
          <w:tcPr>
            <w:tcW w:w="2268" w:type="dxa"/>
            <w:vAlign w:val="center"/>
          </w:tcPr>
          <w:p w:rsidR="002424D5" w:rsidRDefault="002424D5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Stopnja izobrazb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424D5" w:rsidRDefault="002424D5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577D46" w:rsidTr="004E66F7">
        <w:trPr>
          <w:trHeight w:val="283"/>
        </w:trPr>
        <w:tc>
          <w:tcPr>
            <w:tcW w:w="2268" w:type="dxa"/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ontakt – mail, telefon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7D46" w:rsidRDefault="00577D46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CA1DE8" w:rsidRDefault="00CA1DE8" w:rsidP="00CA1DE8">
      <w:pPr>
        <w:rPr>
          <w:rFonts w:ascii="Times New Roman" w:hAnsi="Times New Roman"/>
          <w:szCs w:val="22"/>
        </w:rPr>
      </w:pP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Morebitne spore v zvezi s to pogodbo bodo reševale stranke sporazumno. Če do sporazuma ne pride, bo spor reševalo stvarno in krajevno pristojno sodišče.</w:t>
      </w:r>
    </w:p>
    <w:p w:rsidR="00CA1DE8" w:rsidRDefault="00CA1DE8" w:rsidP="0037510F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CA1DE8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8</w:t>
      </w:r>
      <w:r w:rsidR="00682FE4" w:rsidRPr="00CA1DE8">
        <w:rPr>
          <w:rFonts w:ascii="Times New Roman" w:hAnsi="Times New Roman"/>
          <w:szCs w:val="22"/>
        </w:rPr>
        <w:t>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356B2" w:rsidRPr="00CA1DE8" w:rsidRDefault="00A356B2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godba je sklenjena v treh enakih izvodih, od katerih prejmejo en izvod MFDPŠ, en izvod delodajalec in en izvod študent na strokovni praksi.</w:t>
      </w:r>
    </w:p>
    <w:p w:rsidR="00A356B2" w:rsidRPr="00CA1DE8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2268"/>
      </w:tblGrid>
      <w:tr w:rsidR="00CA1DE8" w:rsidTr="00CA1DE8">
        <w:trPr>
          <w:trHeight w:val="340"/>
        </w:trPr>
        <w:tc>
          <w:tcPr>
            <w:tcW w:w="1526" w:type="dxa"/>
            <w:vAlign w:val="center"/>
          </w:tcPr>
          <w:p w:rsidR="00CA1DE8" w:rsidRDefault="00CA1DE8" w:rsidP="009D5391">
            <w:pPr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raj in datum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CA1DE8" w:rsidRDefault="00CA1DE8" w:rsidP="009D5391">
            <w:pPr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6" w:name="Besedilo19"/>
            <w:r>
              <w:rPr>
                <w:rFonts w:ascii="Times New Roman" w:hAnsi="Times New Roman"/>
              </w:rPr>
              <w:instrText xml:space="preserve"> 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  <w:bookmarkEnd w:id="16"/>
          </w:p>
        </w:tc>
      </w:tr>
    </w:tbl>
    <w:p w:rsidR="0037510F" w:rsidRPr="00CA1DE8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CA1DE8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CA1DE8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W w:w="9199" w:type="dxa"/>
        <w:tblLook w:val="04A0" w:firstRow="1" w:lastRow="0" w:firstColumn="1" w:lastColumn="0" w:noHBand="0" w:noVBand="1"/>
      </w:tblPr>
      <w:tblGrid>
        <w:gridCol w:w="3055"/>
        <w:gridCol w:w="330"/>
        <w:gridCol w:w="2759"/>
        <w:gridCol w:w="281"/>
        <w:gridCol w:w="2774"/>
      </w:tblGrid>
      <w:tr w:rsidR="00A356B2" w:rsidRPr="00CA1DE8" w:rsidTr="00CA1DE8">
        <w:trPr>
          <w:trHeight w:val="842"/>
        </w:trPr>
        <w:tc>
          <w:tcPr>
            <w:tcW w:w="3055" w:type="dxa"/>
            <w:tcBorders>
              <w:top w:val="single" w:sz="4" w:space="0" w:color="auto"/>
            </w:tcBorders>
          </w:tcPr>
          <w:p w:rsidR="00DD0EAE" w:rsidRPr="00CA1DE8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>Doc. dr. Srečko Natek</w:t>
            </w:r>
          </w:p>
          <w:p w:rsidR="00DD0EAE" w:rsidRPr="00CA1DE8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>Dekan MFDPŠ</w:t>
            </w:r>
          </w:p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330" w:type="dxa"/>
          </w:tcPr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tcBorders>
              <w:top w:val="single" w:sz="4" w:space="0" w:color="auto"/>
            </w:tcBorders>
          </w:tcPr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>Študent</w:t>
            </w:r>
          </w:p>
        </w:tc>
        <w:tc>
          <w:tcPr>
            <w:tcW w:w="281" w:type="dxa"/>
          </w:tcPr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74" w:type="dxa"/>
            <w:tcBorders>
              <w:top w:val="single" w:sz="4" w:space="0" w:color="auto"/>
            </w:tcBorders>
          </w:tcPr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>Delodajalec</w:t>
            </w:r>
            <w:r w:rsidR="00165B41" w:rsidRPr="00CA1DE8">
              <w:rPr>
                <w:rFonts w:ascii="Times New Roman" w:hAnsi="Times New Roman"/>
                <w:szCs w:val="22"/>
              </w:rPr>
              <w:t xml:space="preserve"> oz. odgovorna oseba delodajalca</w:t>
            </w:r>
          </w:p>
        </w:tc>
      </w:tr>
    </w:tbl>
    <w:p w:rsidR="00A356B2" w:rsidRPr="00CA1DE8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sectPr w:rsidR="00A356B2" w:rsidRPr="00CA1DE8" w:rsidSect="00B46660">
      <w:footerReference w:type="default" r:id="rId9"/>
      <w:pgSz w:w="11907" w:h="16840" w:code="9"/>
      <w:pgMar w:top="1417" w:right="1417" w:bottom="1417" w:left="1417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4C41" w:rsidRDefault="009C4C41" w:rsidP="00133C9F">
      <w:r>
        <w:separator/>
      </w:r>
    </w:p>
  </w:endnote>
  <w:endnote w:type="continuationSeparator" w:id="0">
    <w:p w:rsidR="009C4C41" w:rsidRDefault="009C4C41" w:rsidP="00133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ewsGoth BT">
    <w:altName w:val="Microsoft YaHei"/>
    <w:charset w:val="00"/>
    <w:family w:val="swiss"/>
    <w:pitch w:val="variable"/>
    <w:sig w:usb0="800000AF" w:usb1="1000204A" w:usb2="00000000" w:usb3="00000000" w:csb0="00000011" w:csb1="00000000"/>
  </w:font>
  <w:font w:name="NewsGothicBT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sGothicBT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3C9F" w:rsidRPr="00D449DE" w:rsidRDefault="00133C9F" w:rsidP="00D449DE">
    <w:pPr>
      <w:pStyle w:val="Noga"/>
      <w:jc w:val="center"/>
      <w:rPr>
        <w:rFonts w:ascii="Times New Roman" w:hAnsi="Times New Roman"/>
        <w:sz w:val="24"/>
      </w:rPr>
    </w:pPr>
    <w:r w:rsidRPr="00994044">
      <w:rPr>
        <w:rFonts w:ascii="Times New Roman" w:hAnsi="Times New Roman"/>
        <w:sz w:val="24"/>
      </w:rPr>
      <w:fldChar w:fldCharType="begin"/>
    </w:r>
    <w:r w:rsidRPr="00994044">
      <w:rPr>
        <w:rFonts w:ascii="Times New Roman" w:hAnsi="Times New Roman"/>
        <w:sz w:val="24"/>
      </w:rPr>
      <w:instrText xml:space="preserve"> PAGE   \* MERGEFORMAT </w:instrText>
    </w:r>
    <w:r w:rsidRPr="00994044">
      <w:rPr>
        <w:rFonts w:ascii="Times New Roman" w:hAnsi="Times New Roman"/>
        <w:sz w:val="24"/>
      </w:rPr>
      <w:fldChar w:fldCharType="separate"/>
    </w:r>
    <w:r w:rsidR="004D48A3">
      <w:rPr>
        <w:rFonts w:ascii="Times New Roman" w:hAnsi="Times New Roman"/>
        <w:noProof/>
        <w:sz w:val="24"/>
      </w:rPr>
      <w:t>3</w:t>
    </w:r>
    <w:r w:rsidRPr="00994044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4C41" w:rsidRDefault="009C4C41" w:rsidP="00133C9F">
      <w:r>
        <w:separator/>
      </w:r>
    </w:p>
  </w:footnote>
  <w:footnote w:type="continuationSeparator" w:id="0">
    <w:p w:rsidR="009C4C41" w:rsidRDefault="009C4C41" w:rsidP="00133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E7F44"/>
    <w:multiLevelType w:val="hybridMultilevel"/>
    <w:tmpl w:val="3CA88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E508FE"/>
    <w:multiLevelType w:val="hybridMultilevel"/>
    <w:tmpl w:val="7362EF30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16906"/>
    <w:multiLevelType w:val="hybridMultilevel"/>
    <w:tmpl w:val="B5FAA718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B1BE0"/>
    <w:multiLevelType w:val="hybridMultilevel"/>
    <w:tmpl w:val="582E46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5B12"/>
    <w:multiLevelType w:val="hybridMultilevel"/>
    <w:tmpl w:val="22C8B700"/>
    <w:lvl w:ilvl="0" w:tplc="170229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C4836"/>
    <w:multiLevelType w:val="hybridMultilevel"/>
    <w:tmpl w:val="BEC4FE2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6611A9E"/>
    <w:multiLevelType w:val="hybridMultilevel"/>
    <w:tmpl w:val="A6384A52"/>
    <w:lvl w:ilvl="0" w:tplc="E156629C">
      <w:start w:val="3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AED06CB"/>
    <w:multiLevelType w:val="hybridMultilevel"/>
    <w:tmpl w:val="8AB01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A07B0E"/>
    <w:multiLevelType w:val="hybridMultilevel"/>
    <w:tmpl w:val="21CA96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E27DE"/>
    <w:multiLevelType w:val="hybridMultilevel"/>
    <w:tmpl w:val="64EC3F3A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F4606"/>
    <w:multiLevelType w:val="hybridMultilevel"/>
    <w:tmpl w:val="2D846526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AD3435"/>
    <w:multiLevelType w:val="hybridMultilevel"/>
    <w:tmpl w:val="573C237E"/>
    <w:lvl w:ilvl="0" w:tplc="E156629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F25A7"/>
    <w:multiLevelType w:val="hybridMultilevel"/>
    <w:tmpl w:val="9B8011F8"/>
    <w:lvl w:ilvl="0" w:tplc="A30A3F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7"/>
  </w:num>
  <w:num w:numId="14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J5ma76N3KNXvPIs+m0g3P8HmEbwEbxKDx6duqePDljp/EHGNXgmoXRBP60NJ3P26EPJ8xYbnbIYezzi4vSSaw==" w:salt="udWagLMw4FcdaNuXa2yVFQ==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AAMixMLQ0MLJV0lIJTi4sz8/NACoxrAbIO18AsAAAA"/>
  </w:docVars>
  <w:rsids>
    <w:rsidRoot w:val="00F6617F"/>
    <w:rsid w:val="000339BD"/>
    <w:rsid w:val="0003749A"/>
    <w:rsid w:val="0004394F"/>
    <w:rsid w:val="000A649A"/>
    <w:rsid w:val="000D449D"/>
    <w:rsid w:val="000E5612"/>
    <w:rsid w:val="00133C9F"/>
    <w:rsid w:val="00165B41"/>
    <w:rsid w:val="00177316"/>
    <w:rsid w:val="0018075F"/>
    <w:rsid w:val="001C0ACF"/>
    <w:rsid w:val="001F72DD"/>
    <w:rsid w:val="00213DA9"/>
    <w:rsid w:val="00213E9C"/>
    <w:rsid w:val="0022402F"/>
    <w:rsid w:val="002424D5"/>
    <w:rsid w:val="00254DB5"/>
    <w:rsid w:val="00285514"/>
    <w:rsid w:val="00293F17"/>
    <w:rsid w:val="002F46F7"/>
    <w:rsid w:val="00302A04"/>
    <w:rsid w:val="0037510F"/>
    <w:rsid w:val="0037705D"/>
    <w:rsid w:val="00392375"/>
    <w:rsid w:val="003B7AC1"/>
    <w:rsid w:val="003C295D"/>
    <w:rsid w:val="003C5F3E"/>
    <w:rsid w:val="004214CF"/>
    <w:rsid w:val="00462463"/>
    <w:rsid w:val="00462BB6"/>
    <w:rsid w:val="00477481"/>
    <w:rsid w:val="004B18B2"/>
    <w:rsid w:val="004D48A3"/>
    <w:rsid w:val="004D75A6"/>
    <w:rsid w:val="004F34B0"/>
    <w:rsid w:val="004F3E6B"/>
    <w:rsid w:val="004F4A97"/>
    <w:rsid w:val="00516BEE"/>
    <w:rsid w:val="00533B10"/>
    <w:rsid w:val="005428BE"/>
    <w:rsid w:val="00577D46"/>
    <w:rsid w:val="00581C2E"/>
    <w:rsid w:val="00597073"/>
    <w:rsid w:val="005C510B"/>
    <w:rsid w:val="005F2C2E"/>
    <w:rsid w:val="00631BC8"/>
    <w:rsid w:val="006400F6"/>
    <w:rsid w:val="0065697D"/>
    <w:rsid w:val="00661D77"/>
    <w:rsid w:val="00682FE4"/>
    <w:rsid w:val="006A2D4F"/>
    <w:rsid w:val="006B61AF"/>
    <w:rsid w:val="006C35A0"/>
    <w:rsid w:val="00713D4C"/>
    <w:rsid w:val="007176E8"/>
    <w:rsid w:val="0074052A"/>
    <w:rsid w:val="00754CFC"/>
    <w:rsid w:val="00776042"/>
    <w:rsid w:val="007765A8"/>
    <w:rsid w:val="00784E22"/>
    <w:rsid w:val="007A4BAB"/>
    <w:rsid w:val="007A7954"/>
    <w:rsid w:val="007B2355"/>
    <w:rsid w:val="007B6B85"/>
    <w:rsid w:val="007D6FB3"/>
    <w:rsid w:val="007F59AB"/>
    <w:rsid w:val="00804795"/>
    <w:rsid w:val="00826B18"/>
    <w:rsid w:val="00827774"/>
    <w:rsid w:val="00844E80"/>
    <w:rsid w:val="0085176E"/>
    <w:rsid w:val="008624FD"/>
    <w:rsid w:val="00864425"/>
    <w:rsid w:val="008847CA"/>
    <w:rsid w:val="00895177"/>
    <w:rsid w:val="008A5603"/>
    <w:rsid w:val="008E00A8"/>
    <w:rsid w:val="0093211A"/>
    <w:rsid w:val="00950370"/>
    <w:rsid w:val="00951033"/>
    <w:rsid w:val="00956636"/>
    <w:rsid w:val="0096401F"/>
    <w:rsid w:val="00982FC7"/>
    <w:rsid w:val="00994044"/>
    <w:rsid w:val="009C35B8"/>
    <w:rsid w:val="009C4C41"/>
    <w:rsid w:val="009C6F6C"/>
    <w:rsid w:val="009E0A9A"/>
    <w:rsid w:val="009E6B2E"/>
    <w:rsid w:val="00A356B2"/>
    <w:rsid w:val="00A40C90"/>
    <w:rsid w:val="00A53124"/>
    <w:rsid w:val="00A6546D"/>
    <w:rsid w:val="00A72578"/>
    <w:rsid w:val="00A84AC4"/>
    <w:rsid w:val="00A911E0"/>
    <w:rsid w:val="00AC0F78"/>
    <w:rsid w:val="00AC146A"/>
    <w:rsid w:val="00AD0272"/>
    <w:rsid w:val="00AD30F3"/>
    <w:rsid w:val="00AD4A85"/>
    <w:rsid w:val="00AF4494"/>
    <w:rsid w:val="00B46660"/>
    <w:rsid w:val="00BA02B3"/>
    <w:rsid w:val="00BB5702"/>
    <w:rsid w:val="00BC59FB"/>
    <w:rsid w:val="00C27E1D"/>
    <w:rsid w:val="00CA1DE8"/>
    <w:rsid w:val="00CA6C88"/>
    <w:rsid w:val="00D01387"/>
    <w:rsid w:val="00D0190F"/>
    <w:rsid w:val="00D12191"/>
    <w:rsid w:val="00D12697"/>
    <w:rsid w:val="00D14B74"/>
    <w:rsid w:val="00D449DE"/>
    <w:rsid w:val="00D449E8"/>
    <w:rsid w:val="00D52CD2"/>
    <w:rsid w:val="00D90F07"/>
    <w:rsid w:val="00DA0B87"/>
    <w:rsid w:val="00DC7AA9"/>
    <w:rsid w:val="00DD0EAE"/>
    <w:rsid w:val="00DD6C84"/>
    <w:rsid w:val="00DE077D"/>
    <w:rsid w:val="00E361C7"/>
    <w:rsid w:val="00E41EEB"/>
    <w:rsid w:val="00E87B0E"/>
    <w:rsid w:val="00EA7FFB"/>
    <w:rsid w:val="00EC283A"/>
    <w:rsid w:val="00EC4755"/>
    <w:rsid w:val="00EF0AFA"/>
    <w:rsid w:val="00F26FA9"/>
    <w:rsid w:val="00F42EA8"/>
    <w:rsid w:val="00F6617F"/>
    <w:rsid w:val="00F75BA0"/>
    <w:rsid w:val="00FC5348"/>
    <w:rsid w:val="00FC54D6"/>
    <w:rsid w:val="00FD4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AD962EB0-0F91-4974-B930-74CFBDE8C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jc w:val="both"/>
    </w:pPr>
    <w:rPr>
      <w:rFonts w:ascii="NewsGoth BT" w:hAnsi="NewsGoth BT"/>
      <w:sz w:val="22"/>
      <w:szCs w:val="24"/>
    </w:rPr>
  </w:style>
  <w:style w:type="paragraph" w:styleId="Naslov1">
    <w:name w:val="heading 1"/>
    <w:basedOn w:val="Navaden"/>
    <w:next w:val="Navaden"/>
    <w:qFormat/>
    <w:pPr>
      <w:keepNext/>
      <w:outlineLvl w:val="0"/>
    </w:pPr>
    <w:rPr>
      <w:rFonts w:ascii="NewsGothicBT-Bold" w:hAnsi="NewsGothicBT-Bold"/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pPr>
      <w:autoSpaceDE w:val="0"/>
      <w:autoSpaceDN w:val="0"/>
      <w:adjustRightInd w:val="0"/>
      <w:ind w:right="586"/>
    </w:pPr>
    <w:rPr>
      <w:rFonts w:ascii="NewsGothicBT-Roman" w:hAnsi="NewsGothicBT-Roman"/>
      <w:sz w:val="20"/>
      <w:szCs w:val="20"/>
    </w:rPr>
  </w:style>
  <w:style w:type="paragraph" w:styleId="Telobesedila2">
    <w:name w:val="Body Text 2"/>
    <w:basedOn w:val="Navaden"/>
    <w:rPr>
      <w:sz w:val="20"/>
    </w:rPr>
  </w:style>
  <w:style w:type="paragraph" w:styleId="Besedilooblaka">
    <w:name w:val="Balloon Text"/>
    <w:basedOn w:val="Navaden"/>
    <w:semiHidden/>
    <w:rsid w:val="00951033"/>
    <w:rPr>
      <w:rFonts w:ascii="Tahoma" w:hAnsi="Tahoma" w:cs="Tahoma"/>
      <w:sz w:val="16"/>
      <w:szCs w:val="16"/>
    </w:rPr>
  </w:style>
  <w:style w:type="character" w:styleId="Pripombasklic">
    <w:name w:val="annotation reference"/>
    <w:uiPriority w:val="99"/>
    <w:unhideWhenUsed/>
    <w:rsid w:val="00EA7FF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A7FFB"/>
    <w:pPr>
      <w:spacing w:after="200" w:line="276" w:lineRule="auto"/>
      <w:jc w:val="left"/>
    </w:pPr>
    <w:rPr>
      <w:rFonts w:ascii="Times New Roman" w:eastAsia="Calibri" w:hAnsi="Times New Roman"/>
      <w:sz w:val="20"/>
      <w:szCs w:val="20"/>
      <w:lang w:eastAsia="en-US"/>
    </w:rPr>
  </w:style>
  <w:style w:type="character" w:customStyle="1" w:styleId="PripombabesediloZnak">
    <w:name w:val="Pripomba – besedilo Znak"/>
    <w:link w:val="Pripombabesedilo"/>
    <w:uiPriority w:val="99"/>
    <w:rsid w:val="00EA7FFB"/>
    <w:rPr>
      <w:rFonts w:eastAsia="Calibri"/>
      <w:lang w:eastAsia="en-US"/>
    </w:rPr>
  </w:style>
  <w:style w:type="paragraph" w:styleId="Navadensplet">
    <w:name w:val="Normal (Web)"/>
    <w:basedOn w:val="Navaden"/>
    <w:uiPriority w:val="99"/>
    <w:unhideWhenUsed/>
    <w:rsid w:val="00EA7FFB"/>
    <w:pPr>
      <w:spacing w:after="222"/>
      <w:jc w:val="left"/>
    </w:pPr>
    <w:rPr>
      <w:rFonts w:ascii="Times New Roman" w:hAnsi="Times New Roman"/>
      <w:color w:val="333333"/>
      <w:sz w:val="19"/>
      <w:szCs w:val="19"/>
    </w:rPr>
  </w:style>
  <w:style w:type="paragraph" w:customStyle="1" w:styleId="esegmenth4">
    <w:name w:val="esegment_h4"/>
    <w:basedOn w:val="Navaden"/>
    <w:rsid w:val="00EA7FFB"/>
    <w:pPr>
      <w:spacing w:after="222"/>
      <w:jc w:val="center"/>
    </w:pPr>
    <w:rPr>
      <w:rFonts w:ascii="Times New Roman" w:hAnsi="Times New Roman"/>
      <w:b/>
      <w:bCs/>
      <w:color w:val="333333"/>
      <w:sz w:val="19"/>
      <w:szCs w:val="19"/>
    </w:rPr>
  </w:style>
  <w:style w:type="paragraph" w:styleId="Zadevapripombe">
    <w:name w:val="annotation subject"/>
    <w:basedOn w:val="Pripombabesedilo"/>
    <w:next w:val="Pripombabesedilo"/>
    <w:link w:val="ZadevapripombeZnak"/>
    <w:rsid w:val="00EA7FFB"/>
    <w:pPr>
      <w:spacing w:after="0" w:line="240" w:lineRule="auto"/>
      <w:jc w:val="both"/>
    </w:pPr>
    <w:rPr>
      <w:rFonts w:ascii="NewsGoth BT" w:eastAsia="Times New Roman" w:hAnsi="NewsGoth BT"/>
      <w:b/>
      <w:bCs/>
      <w:lang w:eastAsia="sl-SI"/>
    </w:rPr>
  </w:style>
  <w:style w:type="character" w:customStyle="1" w:styleId="ZadevapripombeZnak">
    <w:name w:val="Zadeva pripombe Znak"/>
    <w:link w:val="Zadevapripombe"/>
    <w:rsid w:val="00EA7FFB"/>
    <w:rPr>
      <w:rFonts w:ascii="NewsGoth BT" w:eastAsia="Calibri" w:hAnsi="NewsGoth BT"/>
      <w:b/>
      <w:bCs/>
      <w:lang w:eastAsia="en-US"/>
    </w:rPr>
  </w:style>
  <w:style w:type="paragraph" w:styleId="Odstavekseznama">
    <w:name w:val="List Paragraph"/>
    <w:basedOn w:val="Navaden"/>
    <w:uiPriority w:val="34"/>
    <w:qFormat/>
    <w:rsid w:val="00133C9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styleId="Glava">
    <w:name w:val="header"/>
    <w:basedOn w:val="Navaden"/>
    <w:link w:val="Glav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133C9F"/>
    <w:rPr>
      <w:rFonts w:ascii="NewsGoth BT" w:hAnsi="NewsGoth BT"/>
      <w:sz w:val="22"/>
      <w:szCs w:val="24"/>
    </w:rPr>
  </w:style>
  <w:style w:type="paragraph" w:styleId="Noga">
    <w:name w:val="footer"/>
    <w:basedOn w:val="Navaden"/>
    <w:link w:val="Nog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133C9F"/>
    <w:rPr>
      <w:rFonts w:ascii="NewsGoth BT" w:hAnsi="NewsGoth BT"/>
      <w:sz w:val="22"/>
      <w:szCs w:val="24"/>
    </w:rPr>
  </w:style>
  <w:style w:type="table" w:styleId="Tabelamrea">
    <w:name w:val="Table Grid"/>
    <w:basedOn w:val="Navadnatabela"/>
    <w:uiPriority w:val="59"/>
    <w:rsid w:val="0018075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converted-space">
    <w:name w:val="apple-converted-space"/>
    <w:basedOn w:val="Privzetapisavaodstavka"/>
    <w:rsid w:val="00D0190F"/>
  </w:style>
  <w:style w:type="character" w:styleId="Hiperpovezava">
    <w:name w:val="Hyperlink"/>
    <w:basedOn w:val="Privzetapisavaodstavka"/>
    <w:uiPriority w:val="99"/>
    <w:semiHidden/>
    <w:unhideWhenUsed/>
    <w:rsid w:val="00D0190F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B466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7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6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30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03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93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6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2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9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076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83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D7C1E6-B44C-4C5C-913B-AA333DA30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29</Words>
  <Characters>4727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godba o strokovni praksi</vt:lpstr>
      <vt:lpstr>Pogodba o strokovni praksi</vt:lpstr>
    </vt:vector>
  </TitlesOfParts>
  <Company>Fakulteta za management Koper</Company>
  <LinksUpToDate>false</LinksUpToDate>
  <CharactersWithSpaces>5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godba o strokovni praksi</dc:title>
  <dc:creator>Alina</dc:creator>
  <cp:lastModifiedBy>Nuša</cp:lastModifiedBy>
  <cp:revision>8</cp:revision>
  <cp:lastPrinted>2011-10-27T11:47:00Z</cp:lastPrinted>
  <dcterms:created xsi:type="dcterms:W3CDTF">2015-10-06T11:17:00Z</dcterms:created>
  <dcterms:modified xsi:type="dcterms:W3CDTF">2018-03-29T08:20:00Z</dcterms:modified>
</cp:coreProperties>
</file>